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190583" w:rsidRDefault="003F493D" w:rsidP="00226721">
      <w:pPr>
        <w:ind w:left="1170"/>
        <w:rPr>
          <w:rFonts w:asciiTheme="majorHAnsi" w:hAnsiTheme="maj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190583">
        <w:rPr>
          <w:rFonts w:asciiTheme="majorHAnsi" w:hAnsiTheme="majorHAnsi"/>
          <w:b/>
          <w:sz w:val="32"/>
          <w:szCs w:val="32"/>
        </w:rPr>
        <w:t>THE WESTMINSTER</w:t>
      </w:r>
      <w:proofErr w:type="gramEnd"/>
      <w:r w:rsidRPr="00190583">
        <w:rPr>
          <w:rFonts w:asciiTheme="majorHAnsi" w:hAnsiTheme="majorHAnsi"/>
          <w:b/>
          <w:sz w:val="32"/>
          <w:szCs w:val="32"/>
        </w:rPr>
        <w:t xml:space="preserve"> SCHOOL, DUBAI</w:t>
      </w:r>
    </w:p>
    <w:p w14:paraId="6F3527B8" w14:textId="6F413262" w:rsidR="00785B23" w:rsidRDefault="00EB1739" w:rsidP="00EB1739">
      <w:pPr>
        <w:rPr>
          <w:rFonts w:asciiTheme="majorHAnsi" w:hAnsiTheme="majorHAnsi"/>
          <w:b/>
          <w:sz w:val="28"/>
          <w:szCs w:val="28"/>
        </w:rPr>
      </w:pPr>
      <w:r w:rsidRPr="00190583">
        <w:rPr>
          <w:rFonts w:asciiTheme="majorHAnsi" w:hAnsiTheme="majorHAnsi"/>
          <w:b/>
          <w:sz w:val="28"/>
          <w:szCs w:val="28"/>
        </w:rPr>
        <w:t xml:space="preserve">                               </w:t>
      </w:r>
      <w:r w:rsidR="00304BA4" w:rsidRPr="00190583">
        <w:rPr>
          <w:rFonts w:asciiTheme="majorHAnsi" w:hAnsiTheme="majorHAnsi"/>
          <w:b/>
          <w:sz w:val="28"/>
          <w:szCs w:val="28"/>
        </w:rPr>
        <w:t xml:space="preserve">DEPARTMENT </w:t>
      </w:r>
      <w:r w:rsidR="00434637" w:rsidRPr="00190583">
        <w:rPr>
          <w:rFonts w:asciiTheme="majorHAnsi" w:hAnsiTheme="majorHAnsi"/>
          <w:b/>
          <w:sz w:val="28"/>
          <w:szCs w:val="28"/>
        </w:rPr>
        <w:t>OF ISLAMIC EDUCATION-B</w:t>
      </w:r>
    </w:p>
    <w:p w14:paraId="40F35EEC" w14:textId="131E335E" w:rsidR="00252A66" w:rsidRPr="00190583" w:rsidRDefault="00252A66" w:rsidP="00252A66">
      <w:pPr>
        <w:rPr>
          <w:rFonts w:asciiTheme="majorHAnsi" w:hAnsiTheme="majorHAnsi"/>
          <w:b/>
          <w:color w:val="365F91" w:themeColor="accent1" w:themeShade="BF"/>
          <w:sz w:val="28"/>
          <w:szCs w:val="28"/>
        </w:rPr>
      </w:pPr>
      <w:r w:rsidRPr="00252A66">
        <w:rPr>
          <w:rFonts w:asciiTheme="majorHAnsi" w:hAnsiTheme="majorHAnsi"/>
          <w:b/>
          <w:color w:val="365F91" w:themeColor="accent1" w:themeShade="BF"/>
          <w:sz w:val="28"/>
          <w:szCs w:val="28"/>
        </w:rPr>
        <w:t>"Apply, analyze, and reflect on Islamic teachings for character building."​</w:t>
      </w:r>
    </w:p>
    <w:p w14:paraId="6541B6B3" w14:textId="77777777" w:rsidR="007B2005" w:rsidRPr="00190583" w:rsidRDefault="00EB1739" w:rsidP="00EB1739">
      <w:pPr>
        <w:rPr>
          <w:rFonts w:asciiTheme="majorHAnsi" w:hAnsiTheme="majorHAnsi"/>
          <w:b/>
          <w:sz w:val="28"/>
          <w:szCs w:val="28"/>
        </w:rPr>
      </w:pPr>
      <w:r w:rsidRPr="00190583">
        <w:rPr>
          <w:rFonts w:asciiTheme="majorHAnsi" w:hAnsiTheme="majorHAnsi"/>
          <w:b/>
          <w:sz w:val="28"/>
          <w:szCs w:val="28"/>
        </w:rPr>
        <w:t xml:space="preserve">                                                   </w:t>
      </w:r>
      <w:r w:rsidR="00304BA4" w:rsidRPr="00190583">
        <w:rPr>
          <w:rFonts w:asciiTheme="majorHAnsi" w:hAnsiTheme="majorHAnsi"/>
          <w:b/>
          <w:sz w:val="28"/>
          <w:szCs w:val="28"/>
        </w:rPr>
        <w:t>SYLLABUS BREAK-U</w:t>
      </w:r>
      <w:r w:rsidR="006A408C" w:rsidRPr="00190583">
        <w:rPr>
          <w:rFonts w:asciiTheme="majorHAnsi" w:hAnsiTheme="majorHAnsi"/>
          <w:b/>
          <w:sz w:val="28"/>
          <w:szCs w:val="28"/>
        </w:rPr>
        <w:t>P</w:t>
      </w:r>
    </w:p>
    <w:p w14:paraId="2FC3F6E2" w14:textId="466ADF7D" w:rsidR="006A408C" w:rsidRPr="00190583" w:rsidRDefault="009C4363" w:rsidP="00434637">
      <w:pPr>
        <w:ind w:right="639"/>
        <w:jc w:val="center"/>
        <w:rPr>
          <w:rFonts w:asciiTheme="majorHAnsi" w:hAnsiTheme="majorHAnsi"/>
          <w:b/>
          <w:sz w:val="28"/>
          <w:szCs w:val="28"/>
        </w:rPr>
      </w:pPr>
      <w:r w:rsidRPr="00190583">
        <w:rPr>
          <w:rFonts w:asciiTheme="majorHAnsi" w:hAnsiTheme="majorHAnsi"/>
          <w:b/>
        </w:rPr>
        <w:t xml:space="preserve">YEAR: </w:t>
      </w:r>
      <w:r w:rsidR="00A80B04" w:rsidRPr="00190583">
        <w:rPr>
          <w:rFonts w:asciiTheme="majorHAnsi" w:hAnsiTheme="majorHAnsi"/>
          <w:b/>
        </w:rPr>
        <w:t>2026-27</w:t>
      </w:r>
    </w:p>
    <w:p w14:paraId="0BE307DC" w14:textId="1B8709AF" w:rsidR="003E53CF" w:rsidRPr="00190583" w:rsidRDefault="00434637" w:rsidP="00EB1739">
      <w:pPr>
        <w:ind w:right="639"/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190583">
        <w:rPr>
          <w:rFonts w:asciiTheme="majorHAnsi" w:hAnsiTheme="majorHAnsi"/>
          <w:b/>
        </w:rPr>
        <w:t xml:space="preserve">              </w:t>
      </w:r>
      <w:r w:rsidR="00AA0F7F" w:rsidRPr="00190583">
        <w:rPr>
          <w:rFonts w:asciiTheme="majorHAnsi" w:hAnsiTheme="majorHAnsi"/>
          <w:b/>
        </w:rPr>
        <w:t>SEPT 202</w:t>
      </w:r>
      <w:r w:rsidR="00A80B04" w:rsidRPr="00190583">
        <w:rPr>
          <w:rFonts w:asciiTheme="majorHAnsi" w:hAnsiTheme="majorHAnsi"/>
          <w:b/>
        </w:rPr>
        <w:t>6</w:t>
      </w:r>
      <w:r w:rsidR="00AA0F7F" w:rsidRPr="00190583">
        <w:rPr>
          <w:rFonts w:asciiTheme="majorHAnsi" w:hAnsiTheme="majorHAnsi"/>
          <w:b/>
        </w:rPr>
        <w:t xml:space="preserve"> – JUNE 202</w:t>
      </w:r>
      <w:r w:rsidR="00A80B04" w:rsidRPr="00190583">
        <w:rPr>
          <w:rFonts w:asciiTheme="majorHAnsi" w:hAnsiTheme="majorHAnsi"/>
          <w:b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190583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Pr="00190583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proofErr w:type="spellStart"/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Colour</w:t>
            </w:r>
            <w:proofErr w:type="spellEnd"/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 xml:space="preserve"> Code:</w:t>
            </w:r>
          </w:p>
          <w:p w14:paraId="70590B2F" w14:textId="77777777" w:rsidR="00CD73AF" w:rsidRPr="00190583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Cs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190583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Cs/>
                <w:color w:val="0070C0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190583">
              <w:rPr>
                <w:rFonts w:asciiTheme="majorHAnsi" w:hAnsiTheme="maj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190583">
              <w:rPr>
                <w:rFonts w:asciiTheme="majorHAnsi" w:hAnsiTheme="maj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190583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Cs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190583">
              <w:rPr>
                <w:rFonts w:asciiTheme="majorHAnsi" w:hAnsiTheme="majorHAnsi" w:cstheme="minorHAnsi"/>
                <w:bCs/>
                <w:color w:val="FF0000"/>
                <w:sz w:val="22"/>
                <w:szCs w:val="22"/>
              </w:rPr>
              <w:t>/</w:t>
            </w:r>
            <w:r w:rsidRPr="00190583">
              <w:rPr>
                <w:rFonts w:asciiTheme="majorHAnsi" w:hAnsiTheme="maj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Pr="00190583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Pr="00190583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Pr="00190583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/>
              </w:rPr>
            </w:pPr>
            <w:r w:rsidRPr="00190583">
              <w:rPr>
                <w:rFonts w:asciiTheme="majorHAnsi" w:hAnsiTheme="majorHAnsi"/>
              </w:rPr>
              <w:t xml:space="preserve">Aug – Dec – </w:t>
            </w:r>
            <w:r w:rsidR="00A748B1" w:rsidRPr="00190583">
              <w:rPr>
                <w:rFonts w:asciiTheme="majorHAnsi" w:hAnsiTheme="majorHAnsi"/>
              </w:rPr>
              <w:t>67</w:t>
            </w:r>
          </w:p>
          <w:p w14:paraId="03BDB5C9" w14:textId="44CD2527" w:rsidR="00CD278C" w:rsidRPr="00190583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/>
              </w:rPr>
            </w:pPr>
            <w:r w:rsidRPr="00190583">
              <w:rPr>
                <w:rFonts w:asciiTheme="majorHAnsi" w:hAnsiTheme="majorHAnsi"/>
              </w:rPr>
              <w:t xml:space="preserve">Jan – </w:t>
            </w:r>
            <w:r w:rsidR="00DD7A9C" w:rsidRPr="00190583">
              <w:rPr>
                <w:rFonts w:asciiTheme="majorHAnsi" w:hAnsiTheme="majorHAnsi"/>
              </w:rPr>
              <w:t>Apr</w:t>
            </w:r>
            <w:r w:rsidRPr="00190583">
              <w:rPr>
                <w:rFonts w:asciiTheme="majorHAnsi" w:hAnsiTheme="majorHAnsi"/>
              </w:rPr>
              <w:t xml:space="preserve"> – </w:t>
            </w:r>
            <w:r w:rsidR="00DD7A9C" w:rsidRPr="00190583">
              <w:rPr>
                <w:rFonts w:asciiTheme="majorHAnsi" w:hAnsiTheme="majorHAnsi"/>
              </w:rPr>
              <w:t>60</w:t>
            </w:r>
          </w:p>
          <w:p w14:paraId="1FF3864F" w14:textId="45769574" w:rsidR="00CD278C" w:rsidRPr="00190583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/>
              </w:rPr>
            </w:pPr>
            <w:r w:rsidRPr="00190583">
              <w:rPr>
                <w:rFonts w:asciiTheme="majorHAnsi" w:hAnsiTheme="majorHAnsi"/>
              </w:rPr>
              <w:t>Apr – Jun -</w:t>
            </w:r>
            <w:r w:rsidR="00DD7A9C" w:rsidRPr="00190583">
              <w:rPr>
                <w:rFonts w:asciiTheme="majorHAnsi" w:hAnsiTheme="majorHAnsi"/>
              </w:rPr>
              <w:t>58</w:t>
            </w:r>
          </w:p>
          <w:p w14:paraId="7371FCCB" w14:textId="31C70978" w:rsidR="00CD73AF" w:rsidRPr="00190583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/>
              </w:rPr>
              <w:t>Total 18</w:t>
            </w:r>
            <w:r w:rsidR="00DD7A9C" w:rsidRPr="00190583">
              <w:rPr>
                <w:rFonts w:asciiTheme="majorHAnsi" w:hAnsiTheme="majorHAnsi"/>
              </w:rPr>
              <w:t>5</w:t>
            </w:r>
            <w:r w:rsidRPr="00190583">
              <w:rPr>
                <w:rFonts w:asciiTheme="majorHAnsi" w:hAnsiTheme="majorHAnsi"/>
              </w:rPr>
              <w:t xml:space="preserve"> days</w:t>
            </w:r>
          </w:p>
        </w:tc>
      </w:tr>
      <w:tr w:rsidR="00597516" w:rsidRPr="00190583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190583" w:rsidRDefault="00597516" w:rsidP="00790FBB">
            <w:pPr>
              <w:ind w:right="-144"/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190583" w:rsidRDefault="00597516" w:rsidP="00790FBB">
            <w:pPr>
              <w:ind w:left="-643"/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190583" w:rsidRDefault="00597516" w:rsidP="00790FB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Pr="00190583" w:rsidRDefault="00790FBB" w:rsidP="00790FB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190583" w:rsidRDefault="00597516" w:rsidP="00790FB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190583" w:rsidRDefault="00711B5A" w:rsidP="00790FB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</w:tr>
      <w:tr w:rsidR="00FF4CC3" w:rsidRPr="00190583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FF4CC3" w:rsidRPr="00190583" w:rsidRDefault="00FF4CC3" w:rsidP="00FF4CC3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FF4CC3" w:rsidRPr="00190583" w:rsidRDefault="00FF4CC3" w:rsidP="00FF4CC3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22 working days</w:t>
            </w:r>
          </w:p>
          <w:p w14:paraId="2D96058C" w14:textId="77777777" w:rsidR="00FF4CC3" w:rsidRPr="00190583" w:rsidRDefault="00FF4CC3" w:rsidP="00FF4CC3">
            <w:pPr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FF4CC3" w:rsidRPr="00190583" w:rsidRDefault="00FF4CC3" w:rsidP="00FF4CC3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4"/>
                <w:szCs w:val="14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FF4CC3" w:rsidRPr="00190583" w:rsidRDefault="00FF4CC3" w:rsidP="00FF4CC3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FF4CC3" w:rsidRPr="00190583" w:rsidRDefault="00FF4CC3" w:rsidP="00FF4CC3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FF4CC3" w:rsidRPr="00190583" w:rsidRDefault="00FF4CC3" w:rsidP="00FF4CC3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7881B021" w:rsidR="00FF4CC3" w:rsidRPr="00FF4CC3" w:rsidRDefault="00DC0C2C" w:rsidP="00FF4CC3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</w:rPr>
              <w:t xml:space="preserve">                          </w:t>
            </w:r>
            <w:r w:rsidRPr="00DC0C2C">
              <w:rPr>
                <w:rFonts w:asciiTheme="majorHAnsi" w:hAnsiTheme="majorHAnsi" w:cstheme="minorHAnsi"/>
                <w:b/>
                <w:bCs/>
                <w:color w:val="E36C0A" w:themeColor="accent6" w:themeShade="BF"/>
                <w:sz w:val="22"/>
                <w:szCs w:val="22"/>
              </w:rPr>
              <w:t>All Staff Induction Week</w:t>
            </w:r>
          </w:p>
        </w:tc>
        <w:tc>
          <w:tcPr>
            <w:tcW w:w="2700" w:type="dxa"/>
          </w:tcPr>
          <w:p w14:paraId="266E4FD5" w14:textId="798F9181" w:rsidR="00FF4CC3" w:rsidRPr="00190583" w:rsidRDefault="00FF4CC3" w:rsidP="00FF4CC3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r w:rsidRPr="00190583">
              <w:rPr>
                <w:rStyle w:val="Hyperlink"/>
                <w:rFonts w:asciiTheme="majorHAnsi" w:hAnsiTheme="majorHAnsi" w:cs="Century Gothic"/>
                <w:b/>
                <w:bCs/>
                <w:color w:val="000000"/>
                <w:sz w:val="16"/>
                <w:szCs w:val="16"/>
              </w:rPr>
              <w:t>31</w:t>
            </w:r>
            <w:r w:rsidRPr="00190583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F4CC3" w:rsidRPr="00190583" w:rsidRDefault="00FF4CC3" w:rsidP="00FF4CC3">
            <w:pPr>
              <w:shd w:val="clear" w:color="auto" w:fill="FFFFFF" w:themeFill="background1"/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  <w:t>1</w:t>
            </w:r>
            <w:r w:rsidRPr="00190583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Reporting Day - all Students</w:t>
            </w:r>
            <w:r w:rsidRPr="00190583"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FF4CC3" w:rsidRPr="00190583" w:rsidRDefault="00FF4CC3" w:rsidP="00FF4CC3">
            <w:pPr>
              <w:shd w:val="clear" w:color="auto" w:fill="FFFFFF" w:themeFill="background1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6"/>
                <w:szCs w:val="16"/>
              </w:rPr>
              <w:t xml:space="preserve">1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Progress tracker-Autumn 1 </w:t>
            </w:r>
          </w:p>
        </w:tc>
      </w:tr>
      <w:tr w:rsidR="00FF4CC3" w:rsidRPr="00190583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FF4CC3" w:rsidRPr="00190583" w:rsidRDefault="00FF4CC3" w:rsidP="00FF4CC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FF4CC3" w:rsidRPr="00190583" w:rsidRDefault="00FF4CC3" w:rsidP="00FF4CC3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FF4CC3" w:rsidRPr="00190583" w:rsidRDefault="00FF4CC3" w:rsidP="00FF4CC3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E0D8B73" w14:textId="77777777" w:rsidR="00FF4CC3" w:rsidRDefault="00FF4CC3" w:rsidP="00FF4CC3">
            <w:pPr>
              <w:shd w:val="clear" w:color="auto" w:fill="FFFFFF" w:themeFill="background1"/>
              <w:jc w:val="center"/>
              <w:rPr>
                <w:b/>
                <w:bCs/>
                <w:color w:val="E36C0A" w:themeColor="accent6" w:themeShade="BF"/>
              </w:rPr>
            </w:pPr>
            <w:r w:rsidRPr="0045677D">
              <w:rPr>
                <w:b/>
                <w:bCs/>
                <w:color w:val="E36C0A" w:themeColor="accent6" w:themeShade="BF"/>
              </w:rPr>
              <w:t xml:space="preserve">Nap sheet </w:t>
            </w:r>
            <w:r w:rsidR="006B7EA5">
              <w:rPr>
                <w:b/>
                <w:bCs/>
                <w:color w:val="E36C0A" w:themeColor="accent6" w:themeShade="BF"/>
              </w:rPr>
              <w:t xml:space="preserve">+ </w:t>
            </w:r>
            <w:r w:rsidRPr="0045677D">
              <w:rPr>
                <w:b/>
                <w:bCs/>
                <w:color w:val="E36C0A" w:themeColor="accent6" w:themeShade="BF"/>
              </w:rPr>
              <w:t>NB-pages + Syllabus Introduction &amp; Diagnostic Test</w:t>
            </w:r>
          </w:p>
          <w:p w14:paraId="65134A7F" w14:textId="77777777" w:rsidR="002F3877" w:rsidRPr="00A07B99" w:rsidRDefault="002F3877" w:rsidP="002F3877">
            <w:pPr>
              <w:rPr>
                <w:rFonts w:asciiTheme="minorHAnsi" w:hAnsiTheme="minorHAnsi" w:cstheme="minorHAnsi"/>
                <w:b/>
              </w:rPr>
            </w:pPr>
            <w:r w:rsidRPr="00A07B99">
              <w:rPr>
                <w:rFonts w:asciiTheme="minorHAnsi" w:hAnsiTheme="minorHAnsi" w:cstheme="minorHAnsi"/>
              </w:rPr>
              <w:t>Syllabus and IGCSE paper detail &amp; Explanation</w:t>
            </w:r>
            <w:r w:rsidRPr="00A07B99">
              <w:rPr>
                <w:rFonts w:asciiTheme="minorHAnsi" w:hAnsiTheme="minorHAnsi" w:cstheme="minorHAnsi"/>
                <w:rtl/>
                <w:lang w:bidi="ur-PK"/>
              </w:rPr>
              <w:t xml:space="preserve"> </w:t>
            </w:r>
            <w:r>
              <w:rPr>
                <w:rFonts w:asciiTheme="minorHAnsi" w:hAnsiTheme="minorHAnsi" w:cstheme="minorHAnsi"/>
                <w:lang w:bidi="ur-PK"/>
              </w:rPr>
              <w:t>of paper2 speaking</w:t>
            </w:r>
          </w:p>
          <w:p w14:paraId="468868D6" w14:textId="77C9663F" w:rsidR="002F3877" w:rsidRPr="00FF4CC3" w:rsidRDefault="002F3877" w:rsidP="00FF4CC3">
            <w:pPr>
              <w:shd w:val="clear" w:color="auto" w:fill="FFFFFF" w:themeFill="background1"/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FF4CC3" w:rsidRPr="00190583" w:rsidRDefault="00FF4CC3" w:rsidP="00FF4CC3">
            <w:pPr>
              <w:shd w:val="clear" w:color="auto" w:fill="FFFFFF" w:themeFill="background1"/>
              <w:rPr>
                <w:rFonts w:asciiTheme="majorHAnsi" w:hAnsiTheme="maj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190583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190583" w:rsidRDefault="00597516" w:rsidP="0059751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Pr="00190583" w:rsidRDefault="008877E7" w:rsidP="00CD278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190583" w:rsidRDefault="00597516" w:rsidP="00CD278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3968DD6" w14:textId="77777777" w:rsidR="006A7FB3" w:rsidRPr="0063701D" w:rsidRDefault="006A7FB3" w:rsidP="006A7F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Theme 5: International and global dimension</w:t>
            </w:r>
          </w:p>
          <w:p w14:paraId="11CBF53B" w14:textId="77777777" w:rsidR="006A7FB3" w:rsidRDefault="006A7FB3" w:rsidP="006A7F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mpaigns and good causes</w:t>
            </w:r>
          </w:p>
          <w:p w14:paraId="588B8B89" w14:textId="77777777" w:rsidR="006A7FB3" w:rsidRDefault="006A7FB3" w:rsidP="006A7F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ocabulary test</w:t>
            </w:r>
          </w:p>
          <w:p w14:paraId="3815DCA4" w14:textId="5413F274" w:rsidR="00597516" w:rsidRPr="00190583" w:rsidRDefault="00597516" w:rsidP="00711B5A">
            <w:pPr>
              <w:rPr>
                <w:rFonts w:asciiTheme="majorHAnsi" w:hAnsiTheme="maj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190583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190583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190583" w:rsidRDefault="00597516" w:rsidP="0059751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190583" w:rsidRDefault="00AE385F" w:rsidP="008877E7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1</w:t>
            </w:r>
            <w:r w:rsidR="0046538A"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B748853" w14:textId="77777777" w:rsidR="005404A8" w:rsidRPr="00CA7FFE" w:rsidRDefault="005404A8" w:rsidP="005404A8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>Environmental issues</w:t>
            </w: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-comprehension,</w:t>
            </w:r>
          </w:p>
          <w:p w14:paraId="609EA9E6" w14:textId="77777777" w:rsidR="005404A8" w:rsidRPr="00CA7FFE" w:rsidRDefault="005404A8" w:rsidP="005404A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Being green, </w:t>
            </w:r>
            <w:proofErr w:type="gramStart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access to</w:t>
            </w:r>
            <w:proofErr w:type="gramEnd"/>
            <w:r w:rsidRPr="00CA7FFE">
              <w:rPr>
                <w:rFonts w:asciiTheme="minorHAnsi" w:hAnsiTheme="minorHAnsi" w:cstheme="minorHAnsi"/>
                <w:sz w:val="22"/>
                <w:szCs w:val="22"/>
              </w:rPr>
              <w:t xml:space="preserve"> natural resources</w:t>
            </w:r>
          </w:p>
          <w:p w14:paraId="41E8BCEA" w14:textId="77777777" w:rsidR="005404A8" w:rsidRPr="00CA7FFE" w:rsidRDefault="005404A8" w:rsidP="005404A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vocabulary test</w:t>
            </w:r>
          </w:p>
          <w:p w14:paraId="16A9C043" w14:textId="18A4271D" w:rsidR="00597516" w:rsidRPr="00190583" w:rsidRDefault="005404A8" w:rsidP="005404A8">
            <w:pPr>
              <w:rPr>
                <w:rFonts w:asciiTheme="majorHAnsi" w:hAnsiTheme="majorHAnsi" w:cstheme="minorHAnsi"/>
                <w:color w:val="000000"/>
                <w:sz w:val="22"/>
                <w:szCs w:val="22"/>
              </w:rPr>
            </w:pPr>
            <w:r w:rsidRPr="00CA7FFE">
              <w:rPr>
                <w:rFonts w:asciiTheme="minorHAnsi" w:hAnsiTheme="minorHAnsi" w:cstheme="minorHAnsi"/>
                <w:sz w:val="22"/>
                <w:szCs w:val="22"/>
              </w:rPr>
              <w:t>composition</w:t>
            </w:r>
          </w:p>
        </w:tc>
        <w:tc>
          <w:tcPr>
            <w:tcW w:w="2700" w:type="dxa"/>
          </w:tcPr>
          <w:p w14:paraId="094198CB" w14:textId="77777777" w:rsidR="007E4A89" w:rsidRPr="00190583" w:rsidRDefault="007E4A89" w:rsidP="009C52B5">
            <w:pPr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B73341" w:rsidRPr="00190583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B73341" w:rsidRPr="00190583" w:rsidRDefault="00B73341" w:rsidP="00B73341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B73341" w:rsidRPr="00190583" w:rsidRDefault="00B73341" w:rsidP="00B73341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2187DCDD" w14:textId="77777777" w:rsidR="00B73341" w:rsidRPr="00E9159E" w:rsidRDefault="00B73341" w:rsidP="00B7334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30CD6B" w14:textId="77777777" w:rsidR="00B73341" w:rsidRPr="00E9159E" w:rsidRDefault="00B73341" w:rsidP="00B73341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Theme 2: Local area, holiday and travel</w:t>
            </w:r>
          </w:p>
          <w:p w14:paraId="0F45787C" w14:textId="77777777" w:rsidR="00B73341" w:rsidRPr="00E9159E" w:rsidRDefault="00B73341" w:rsidP="00B7334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Holidays: preferences; experiences; destinations</w:t>
            </w:r>
          </w:p>
          <w:p w14:paraId="772BF533" w14:textId="2C3D8BD5" w:rsidR="00B73341" w:rsidRPr="00E9159E" w:rsidRDefault="00B73341" w:rsidP="00B73341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ast paperHP2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and </w:t>
            </w:r>
            <w:r w:rsidRPr="00E9159E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HR2 202</w:t>
            </w:r>
            <w:r w:rsidR="004F3F5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5</w:t>
            </w:r>
          </w:p>
          <w:p w14:paraId="6C3F01CF" w14:textId="5EFEFD48" w:rsidR="00B73341" w:rsidRPr="00190583" w:rsidRDefault="00B73341" w:rsidP="00B73341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B73341" w:rsidRPr="00190583" w:rsidRDefault="00B73341" w:rsidP="00B73341">
            <w:pPr>
              <w:rPr>
                <w:rFonts w:asciiTheme="majorHAnsi" w:hAnsiTheme="majorHAnsi"/>
                <w:color w:val="0070C0"/>
                <w:sz w:val="16"/>
                <w:szCs w:val="16"/>
              </w:rPr>
            </w:pPr>
            <w:proofErr w:type="gramStart"/>
            <w:r w:rsidRPr="00190583">
              <w:rPr>
                <w:rFonts w:asciiTheme="majorHAnsi" w:hAnsiTheme="majorHAnsi"/>
                <w:color w:val="0070C0"/>
                <w:sz w:val="16"/>
                <w:szCs w:val="16"/>
              </w:rPr>
              <w:t>29  Leadership</w:t>
            </w:r>
            <w:proofErr w:type="gramEnd"/>
            <w:r w:rsidRPr="00190583">
              <w:rPr>
                <w:rFonts w:asciiTheme="majorHAnsi" w:hAnsiTheme="majorHAnsi"/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B73341" w:rsidRPr="00190583" w:rsidRDefault="00B73341" w:rsidP="00B73341">
            <w:pPr>
              <w:pStyle w:val="CalendarInformation"/>
              <w:framePr w:wrap="auto"/>
              <w:rPr>
                <w:rFonts w:asciiTheme="majorHAnsi" w:hAnsiTheme="maj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B73341" w:rsidRPr="00190583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B73341" w:rsidRPr="00190583" w:rsidRDefault="00B73341" w:rsidP="00B73341">
            <w:pPr>
              <w:rPr>
                <w:rFonts w:asciiTheme="majorHAnsi" w:hAnsiTheme="majorHAnsi" w:cstheme="minorHAnsi"/>
                <w:b/>
                <w:color w:val="000000" w:themeColor="text1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sz w:val="13"/>
                <w:szCs w:val="13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17 working days</w:t>
            </w:r>
            <w:r w:rsidRPr="00190583">
              <w:rPr>
                <w:rFonts w:asciiTheme="majorHAnsi" w:hAnsiTheme="majorHAnsi"/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B73341" w:rsidRPr="00190583" w:rsidRDefault="00B73341" w:rsidP="00B73341">
            <w:pPr>
              <w:ind w:left="1596" w:hanging="1596"/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B73341" w:rsidRPr="00190583" w:rsidRDefault="00B73341" w:rsidP="00B73341">
            <w:pPr>
              <w:ind w:left="1596" w:hanging="1596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B73341" w:rsidRPr="00190583" w:rsidRDefault="00B73341" w:rsidP="00B73341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2DD36980" w14:textId="77777777" w:rsidR="00B73341" w:rsidRDefault="00B73341" w:rsidP="00B733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6AA2A8" w14:textId="3F68AD76" w:rsidR="00B73341" w:rsidRPr="00E9159E" w:rsidRDefault="00B73341" w:rsidP="00B7334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School activities: school trips, events</w:t>
            </w:r>
          </w:p>
          <w:p w14:paraId="51EEEE0F" w14:textId="77777777" w:rsidR="00B73341" w:rsidRPr="00E9159E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9159E">
              <w:rPr>
                <w:rFonts w:asciiTheme="minorHAnsi" w:hAnsiTheme="minorHAnsi" w:cstheme="minorHAnsi"/>
                <w:bCs/>
                <w:sz w:val="22"/>
                <w:szCs w:val="22"/>
              </w:rPr>
              <w:t>Practice for Paper 1 listening</w:t>
            </w:r>
          </w:p>
          <w:p w14:paraId="5F364101" w14:textId="2E0D68BB" w:rsidR="00B73341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inorBidi" w:hAnsiTheme="minorBidi" w:cstheme="minorBidi"/>
                <w:sz w:val="20"/>
                <w:szCs w:val="20"/>
              </w:rPr>
            </w:pPr>
            <w:proofErr w:type="gramStart"/>
            <w:r w:rsidRPr="00E9159E">
              <w:rPr>
                <w:rFonts w:asciiTheme="minorHAnsi" w:hAnsiTheme="minorHAnsi" w:cstheme="minorHAnsi"/>
                <w:sz w:val="22"/>
                <w:szCs w:val="22"/>
                <w:lang w:bidi="ur-PK"/>
              </w:rPr>
              <w:t>Comprehension ,Picture</w:t>
            </w:r>
            <w:proofErr w:type="gramEnd"/>
            <w:r w:rsidRPr="00E9159E">
              <w:rPr>
                <w:rFonts w:asciiTheme="minorHAnsi" w:hAnsiTheme="minorHAnsi" w:cstheme="minorHAnsi"/>
                <w:sz w:val="22"/>
                <w:szCs w:val="22"/>
                <w:lang w:bidi="ur-PK"/>
              </w:rPr>
              <w:t xml:space="preserve"> description </w:t>
            </w:r>
            <w:r w:rsidRPr="00E9159E">
              <w:rPr>
                <w:rFonts w:asciiTheme="minorHAnsi" w:hAnsiTheme="minorHAnsi" w:cstheme="minorHAnsi"/>
                <w:sz w:val="22"/>
                <w:szCs w:val="22"/>
              </w:rPr>
              <w:t>past paper20</w:t>
            </w:r>
            <w:r w:rsidR="0044143E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</w:p>
          <w:p w14:paraId="490C6828" w14:textId="562F85FF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</w:rPr>
            </w:pPr>
            <w:r w:rsidRPr="00190583">
              <w:rPr>
                <w:rFonts w:asciiTheme="majorHAnsi" w:hAnsiTheme="majorHAnsi"/>
              </w:rPr>
              <w:t xml:space="preserve">5 World Teachers' Day </w:t>
            </w:r>
          </w:p>
          <w:p w14:paraId="7C049A99" w14:textId="6E1F2C5D" w:rsidR="00B73341" w:rsidRPr="00190583" w:rsidRDefault="00B73341" w:rsidP="00B73341">
            <w:pPr>
              <w:shd w:val="clear" w:color="auto" w:fill="FFFFFF" w:themeFill="background1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9 Progress tracker-Autumn-1 </w:t>
            </w:r>
          </w:p>
          <w:p w14:paraId="57ABD824" w14:textId="1E077E35" w:rsidR="00B73341" w:rsidRPr="00190583" w:rsidRDefault="00B73341" w:rsidP="00B73341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1114AC" w:rsidRPr="00190583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1114AC" w:rsidRPr="00190583" w:rsidRDefault="001114AC" w:rsidP="001114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151ED00" w14:textId="100F4903" w:rsidR="001114AC" w:rsidRPr="00190583" w:rsidRDefault="001114AC" w:rsidP="001114AC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320A2F">
              <w:rPr>
                <w:rFonts w:asciiTheme="minorBidi" w:hAnsiTheme="minorBidi" w:cstheme="minorBidi"/>
                <w:bCs/>
                <w:sz w:val="20"/>
                <w:szCs w:val="20"/>
              </w:rPr>
              <w:t>4- Theme: Future aspirations</w:t>
            </w:r>
            <w:r w:rsidRPr="00320A2F">
              <w:rPr>
                <w:rFonts w:asciiTheme="minorBidi" w:hAnsiTheme="minorBidi" w:cstheme="minorBidi"/>
                <w:sz w:val="20"/>
                <w:szCs w:val="20"/>
              </w:rPr>
              <w:t xml:space="preserve"> Theme 5: International and global dimension</w:t>
            </w:r>
            <w:r w:rsidRPr="00320A2F">
              <w:rPr>
                <w:rFonts w:asciiTheme="minorBidi" w:hAnsiTheme="minorBidi" w:cstheme="minorBidi"/>
                <w:bCs/>
                <w:sz w:val="20"/>
                <w:szCs w:val="20"/>
              </w:rPr>
              <w:t xml:space="preserve">, study and work </w:t>
            </w:r>
          </w:p>
        </w:tc>
        <w:tc>
          <w:tcPr>
            <w:tcW w:w="2700" w:type="dxa"/>
          </w:tcPr>
          <w:p w14:paraId="01CE8838" w14:textId="20CD1704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12 Progress tracker-Autumn-2</w:t>
            </w:r>
          </w:p>
          <w:p w14:paraId="3D7149C3" w14:textId="1A7C5837" w:rsidR="001114AC" w:rsidRPr="00190583" w:rsidRDefault="001114AC" w:rsidP="001114AC">
            <w:pPr>
              <w:shd w:val="clear" w:color="auto" w:fill="FFFFFF" w:themeFill="background1"/>
              <w:rPr>
                <w:rStyle w:val="Strong"/>
                <w:rFonts w:asciiTheme="majorHAnsi" w:hAnsiTheme="maj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1114AC" w:rsidRPr="00190583" w:rsidRDefault="001114AC" w:rsidP="001114AC">
            <w:pPr>
              <w:shd w:val="clear" w:color="auto" w:fill="FFFFFF" w:themeFill="background1"/>
              <w:rPr>
                <w:rStyle w:val="Strong"/>
                <w:rFonts w:asciiTheme="majorHAnsi" w:hAnsiTheme="maj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1114AC" w:rsidRPr="00190583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1114AC" w:rsidRPr="00190583" w:rsidRDefault="001114AC" w:rsidP="001114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  <w:t xml:space="preserve">MID - TERM BREAK </w:t>
            </w:r>
          </w:p>
        </w:tc>
      </w:tr>
      <w:tr w:rsidR="001114AC" w:rsidRPr="00190583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1114AC" w:rsidRPr="00190583" w:rsidRDefault="001114AC" w:rsidP="001114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EAF4DC7" w14:textId="77777777" w:rsidR="00C74265" w:rsidRPr="00A83193" w:rsidRDefault="00C74265" w:rsidP="00C742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83193">
              <w:rPr>
                <w:rFonts w:asciiTheme="minorHAnsi" w:hAnsiTheme="minorHAnsi" w:cstheme="minorHAnsi"/>
                <w:sz w:val="22"/>
                <w:szCs w:val="22"/>
              </w:rPr>
              <w:t>Cultural life: celebrations and festivals</w:t>
            </w:r>
          </w:p>
          <w:p w14:paraId="66479B17" w14:textId="77777777" w:rsidR="00C74265" w:rsidRPr="00A83193" w:rsidRDefault="00C74265" w:rsidP="00C742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83193">
              <w:rPr>
                <w:rFonts w:asciiTheme="minorHAnsi" w:hAnsiTheme="minorHAnsi" w:cstheme="minorHAnsi"/>
                <w:sz w:val="22"/>
                <w:szCs w:val="22"/>
              </w:rPr>
              <w:t>Translation, comprehension                   vocabulary test</w:t>
            </w:r>
          </w:p>
          <w:p w14:paraId="6415AC5A" w14:textId="77777777" w:rsidR="00C74265" w:rsidRPr="00A83193" w:rsidRDefault="00C74265" w:rsidP="00C742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83193">
              <w:rPr>
                <w:rFonts w:asciiTheme="minorHAnsi" w:hAnsiTheme="minorHAnsi" w:cstheme="minorHAnsi"/>
                <w:sz w:val="22"/>
                <w:szCs w:val="22"/>
              </w:rPr>
              <w:t>comprehension, composition</w:t>
            </w:r>
          </w:p>
          <w:p w14:paraId="7AC4DA17" w14:textId="6BC5F47C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27 Awards Day (IGCSE/AS/A Level) </w:t>
            </w:r>
          </w:p>
          <w:p w14:paraId="72FEDA4C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31 </w:t>
            </w:r>
            <w:r w:rsidRPr="00190583">
              <w:rPr>
                <w:rFonts w:asciiTheme="majorHAnsi" w:hAnsiTheme="majorHAnsi"/>
                <w:color w:val="0070C0"/>
              </w:rPr>
              <w:t>Interschool Quran Competition</w:t>
            </w:r>
          </w:p>
          <w:p w14:paraId="63DF53B6" w14:textId="7DDC34AB" w:rsidR="001114AC" w:rsidRPr="00190583" w:rsidRDefault="001114AC" w:rsidP="001114AC">
            <w:pPr>
              <w:pStyle w:val="CalendarInformation"/>
              <w:framePr w:wrap="auto"/>
              <w:rPr>
                <w:rFonts w:asciiTheme="majorHAnsi" w:hAnsiTheme="majorHAnsi"/>
                <w:b/>
                <w:bCs/>
                <w:color w:val="0070C0"/>
              </w:rPr>
            </w:pPr>
          </w:p>
        </w:tc>
      </w:tr>
      <w:tr w:rsidR="001114AC" w:rsidRPr="00190583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1114AC" w:rsidRPr="00190583" w:rsidRDefault="001114AC" w:rsidP="001114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lastRenderedPageBreak/>
              <w:t>NOVEMBER</w:t>
            </w:r>
          </w:p>
          <w:p w14:paraId="492CF595" w14:textId="66EBF387" w:rsidR="001114AC" w:rsidRPr="00190583" w:rsidRDefault="001114AC" w:rsidP="001114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21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  <w:p w14:paraId="704C0931" w14:textId="77777777" w:rsidR="00783CD4" w:rsidRDefault="00783CD4" w:rsidP="00783CD4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Picture </w:t>
            </w:r>
            <w:proofErr w:type="gramStart"/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escription :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heme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4 charity work.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Work place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experince</w:t>
            </w:r>
            <w:proofErr w:type="spellEnd"/>
          </w:p>
          <w:p w14:paraId="30099EA7" w14:textId="77777777" w:rsidR="00783CD4" w:rsidRPr="0063701D" w:rsidRDefault="00783CD4" w:rsidP="00783CD4">
            <w:pPr>
              <w:tabs>
                <w:tab w:val="left" w:pos="-2835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omposition, Translation</w:t>
            </w:r>
          </w:p>
          <w:p w14:paraId="1134988A" w14:textId="77777777" w:rsidR="001114AC" w:rsidRPr="00190583" w:rsidRDefault="001114AC" w:rsidP="00783CD4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1114AC" w:rsidRPr="00190583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AA19AB9" w14:textId="77777777" w:rsidR="0088758B" w:rsidRPr="0063701D" w:rsidRDefault="0088758B" w:rsidP="0088758B">
            <w:pPr>
              <w:tabs>
                <w:tab w:val="left" w:pos="-2835"/>
              </w:tabs>
              <w:rPr>
                <w:rFonts w:ascii="Calibri" w:hAnsi="Calibri" w:cs="Calibri"/>
                <w:sz w:val="22"/>
                <w:szCs w:val="22"/>
                <w:lang w:bidi="ur-PK"/>
              </w:rPr>
            </w:pPr>
            <w:r w:rsidRPr="0063701D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Comprehension: </w:t>
            </w:r>
          </w:p>
          <w:p w14:paraId="34B99AED" w14:textId="7BE5CB7A" w:rsidR="0088758B" w:rsidRPr="008729D7" w:rsidRDefault="0088758B" w:rsidP="0088758B">
            <w:pPr>
              <w:tabs>
                <w:tab w:val="left" w:pos="-2835"/>
              </w:tabs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</w:pPr>
            <w:r>
              <w:rPr>
                <w:rFonts w:asciiTheme="minorBidi" w:hAnsiTheme="minorBidi" w:cstheme="minorBidi"/>
                <w:sz w:val="20"/>
                <w:szCs w:val="20"/>
              </w:rPr>
              <w:t>past paper20</w:t>
            </w:r>
            <w:r w:rsidR="0044143E">
              <w:rPr>
                <w:rFonts w:asciiTheme="minorBidi" w:hAnsiTheme="minorBidi" w:cstheme="minorBidi"/>
                <w:sz w:val="20"/>
                <w:szCs w:val="20"/>
              </w:rPr>
              <w:t>22</w:t>
            </w:r>
            <w:r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r w:rsidRPr="008729D7">
              <w:rPr>
                <w:rFonts w:ascii="Nafees Nastaleeq" w:hAnsi="Nafees Nastaleeq" w:cs="Nafees Nastaleeq"/>
                <w:sz w:val="22"/>
                <w:szCs w:val="22"/>
                <w:rtl/>
                <w:lang w:bidi="ur-PK"/>
              </w:rPr>
              <w:t>سیاحت کے اصول</w:t>
            </w:r>
          </w:p>
          <w:p w14:paraId="1AE4C802" w14:textId="4F794944" w:rsidR="001114AC" w:rsidRPr="006C74B2" w:rsidRDefault="0088758B" w:rsidP="0088758B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ustainable tourism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</w:t>
            </w:r>
          </w:p>
        </w:tc>
        <w:tc>
          <w:tcPr>
            <w:tcW w:w="2700" w:type="dxa"/>
          </w:tcPr>
          <w:p w14:paraId="078126C8" w14:textId="6E2C36E3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</w:rPr>
            </w:pPr>
            <w:r w:rsidRPr="00C76BE6">
              <w:rPr>
                <w:rFonts w:asciiTheme="majorHAnsi" w:hAnsiTheme="majorHAnsi"/>
                <w:b/>
                <w:color w:val="00B050"/>
                <w:sz w:val="16"/>
                <w:szCs w:val="16"/>
                <w:highlight w:val="yellow"/>
              </w:rPr>
              <w:t>5/11 to 19/11 -</w:t>
            </w:r>
            <w:r w:rsidRPr="00C76BE6">
              <w:rPr>
                <w:rFonts w:asciiTheme="majorHAnsi" w:hAnsiTheme="majorHAnsi"/>
                <w:color w:val="00B050"/>
                <w:highlight w:val="yellow"/>
              </w:rPr>
              <w:t>Term1 Examinations window</w:t>
            </w:r>
          </w:p>
          <w:p w14:paraId="5F9D1445" w14:textId="5BF022DF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 xml:space="preserve">14 </w:t>
            </w:r>
            <w:r w:rsidRPr="00190583">
              <w:rPr>
                <w:rFonts w:asciiTheme="majorHAnsi" w:hAnsiTheme="majorHAnsi"/>
                <w:color w:val="0070C0"/>
              </w:rPr>
              <w:t>International Day</w:t>
            </w:r>
          </w:p>
        </w:tc>
      </w:tr>
      <w:tr w:rsidR="001114AC" w:rsidRPr="00190583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1114AC" w:rsidRPr="00190583" w:rsidRDefault="001114AC" w:rsidP="001114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6EB76738" w14:textId="77777777" w:rsidR="003B5282" w:rsidRDefault="003B5282" w:rsidP="003B528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me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5 </w:t>
            </w: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: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  <w:r w:rsidRPr="0047685A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Environmental issues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</w:p>
          <w:p w14:paraId="0CFFB8C5" w14:textId="77777777" w:rsidR="003B5282" w:rsidRDefault="003B5282" w:rsidP="003B528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Vocabulary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est  .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</w:t>
            </w: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icture description</w:t>
            </w:r>
          </w:p>
          <w:p w14:paraId="75B36A99" w14:textId="4DE43B50" w:rsidR="001114AC" w:rsidRPr="0047685A" w:rsidRDefault="003B5282" w:rsidP="0047685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700" w:type="dxa"/>
          </w:tcPr>
          <w:p w14:paraId="4BD97B9B" w14:textId="77777777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>19</w:t>
            </w:r>
            <w:r w:rsidRPr="00190583">
              <w:rPr>
                <w:rFonts w:asciiTheme="majorHAnsi" w:hAnsiTheme="majorHAnsi"/>
                <w:color w:val="0070C0"/>
              </w:rPr>
              <w:t xml:space="preserve"> - FS Sports Day</w:t>
            </w:r>
          </w:p>
          <w:p w14:paraId="28FD4AD0" w14:textId="36521116" w:rsidR="001114AC" w:rsidRPr="00190583" w:rsidRDefault="001114AC" w:rsidP="001114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5B2722" w:rsidRPr="00190583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  <w:vertAlign w:val="superscript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9677D99" w14:textId="77777777" w:rsidR="005B2722" w:rsidRPr="00B52C9E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B66F995" w14:textId="77777777" w:rsidR="00C976E0" w:rsidRDefault="005B2722" w:rsidP="00C976E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701D">
              <w:rPr>
                <w:rFonts w:asciiTheme="minorHAnsi" w:hAnsiTheme="minorHAnsi" w:cstheme="minorHAnsi"/>
                <w:sz w:val="22"/>
                <w:szCs w:val="22"/>
              </w:rPr>
              <w:t xml:space="preserve">Them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: Social media/internet</w:t>
            </w:r>
            <w:r w:rsidR="00C976E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24A2F00" w14:textId="35844401" w:rsidR="005B2722" w:rsidRPr="00C976E0" w:rsidRDefault="00C976E0" w:rsidP="00C976E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Theme 1,2</w:t>
            </w:r>
          </w:p>
          <w:p w14:paraId="4D5DF08A" w14:textId="14855838" w:rsidR="005B2722" w:rsidRPr="00190583" w:rsidRDefault="005B2722" w:rsidP="005B2722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F0"/>
              </w:rPr>
            </w:pPr>
            <w:r w:rsidRPr="00190583">
              <w:rPr>
                <w:rFonts w:asciiTheme="majorHAnsi" w:hAnsiTheme="majorHAnsi"/>
                <w:b/>
                <w:bCs/>
                <w:color w:val="00B0F0"/>
              </w:rPr>
              <w:t xml:space="preserve">24 </w:t>
            </w:r>
            <w:r w:rsidRPr="00190583">
              <w:rPr>
                <w:rFonts w:asciiTheme="majorHAnsi" w:hAnsiTheme="majorHAnsi"/>
                <w:color w:val="00B0F0"/>
              </w:rPr>
              <w:t>- Year 1 &amp; 2 Sports Day</w:t>
            </w:r>
          </w:p>
          <w:p w14:paraId="43CE1816" w14:textId="376F1854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>26</w:t>
            </w:r>
            <w:r w:rsidRPr="00190583">
              <w:rPr>
                <w:rFonts w:asciiTheme="majorHAnsi" w:hAnsiTheme="majorHAnsi"/>
                <w:color w:val="0070C0"/>
              </w:rPr>
              <w:t xml:space="preserve"> National Day Celebrations</w:t>
            </w:r>
          </w:p>
          <w:p w14:paraId="5C5EAF13" w14:textId="795FE74C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</w:tr>
      <w:tr w:rsidR="005B2722" w:rsidRPr="00190583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B2722" w:rsidRPr="00190583" w:rsidRDefault="005B2722" w:rsidP="005B272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B2722" w:rsidRPr="00190583" w:rsidRDefault="005B2722" w:rsidP="005B272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7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51071DCC" w14:textId="77777777" w:rsidR="001D51D2" w:rsidRDefault="001D51D2" w:rsidP="001D51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me 1 and 3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festivals ,school</w:t>
            </w:r>
            <w:proofErr w:type="gramEnd"/>
          </w:p>
          <w:p w14:paraId="190EEA76" w14:textId="77777777" w:rsidR="001D51D2" w:rsidRDefault="001D51D2" w:rsidP="001D51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osition and pic- description</w:t>
            </w:r>
          </w:p>
          <w:p w14:paraId="4170EB18" w14:textId="7B991FCD" w:rsidR="001D51D2" w:rsidRPr="00C976E0" w:rsidRDefault="001D51D2" w:rsidP="001D51D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Theme 3,4</w:t>
            </w:r>
          </w:p>
          <w:p w14:paraId="6CF9AD0E" w14:textId="77777777" w:rsidR="001D51D2" w:rsidRDefault="001D51D2" w:rsidP="001D51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E10AC" w14:textId="1AEB0B05" w:rsidR="005B2722" w:rsidRPr="00190583" w:rsidRDefault="005B2722" w:rsidP="005B2722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FF0000"/>
              </w:rPr>
            </w:pPr>
            <w:r w:rsidRPr="00190583">
              <w:rPr>
                <w:rFonts w:asciiTheme="majorHAnsi" w:hAnsiTheme="majorHAnsi"/>
                <w:b/>
                <w:bCs/>
                <w:color w:val="FF0000"/>
              </w:rPr>
              <w:t>2-4</w:t>
            </w:r>
            <w:r w:rsidRPr="00190583">
              <w:rPr>
                <w:rFonts w:asciiTheme="majorHAnsi" w:hAnsiTheme="majorHAnsi"/>
                <w:color w:val="FF0000"/>
              </w:rPr>
              <w:t xml:space="preserve"> UAE National Day</w:t>
            </w:r>
          </w:p>
          <w:p w14:paraId="401EA731" w14:textId="79BF0C67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4 -Progress tracker-Autumn-2</w:t>
            </w:r>
          </w:p>
          <w:p w14:paraId="1A9539C2" w14:textId="7ED0D2F3" w:rsidR="005B2722" w:rsidRPr="00190583" w:rsidRDefault="005B2722" w:rsidP="005B2722">
            <w:pPr>
              <w:pStyle w:val="CalendarInformation"/>
              <w:framePr w:wrap="auto"/>
              <w:spacing w:line="276" w:lineRule="auto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5B2722" w:rsidRPr="00190583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5B2722" w:rsidRPr="00190583" w:rsidRDefault="005B2722" w:rsidP="005B272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27B051D8" w:rsidR="005B2722" w:rsidRPr="00190583" w:rsidRDefault="00204F04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rst term Exam</w:t>
            </w:r>
          </w:p>
        </w:tc>
        <w:tc>
          <w:tcPr>
            <w:tcW w:w="2700" w:type="dxa"/>
          </w:tcPr>
          <w:p w14:paraId="17B58D34" w14:textId="64F2A8F7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8 </w:t>
            </w:r>
            <w:r w:rsidRPr="00190583">
              <w:rPr>
                <w:rFonts w:asciiTheme="majorHAnsi" w:hAnsiTheme="majorHAnsi"/>
                <w:color w:val="0070C0"/>
              </w:rPr>
              <w:t>- Year 3 &amp; 4 Sports Day</w:t>
            </w:r>
          </w:p>
          <w:p w14:paraId="2AF6BDF6" w14:textId="24003956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color w:val="0070C0"/>
              </w:rPr>
              <w:t>9 - Year 5 &amp; 6 Sports Day</w:t>
            </w:r>
          </w:p>
          <w:p w14:paraId="1F588B34" w14:textId="3513825A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  <w:r w:rsidRPr="00190583">
              <w:rPr>
                <w:rFonts w:asciiTheme="majorHAnsi" w:hAnsiTheme="majorHAnsi"/>
                <w:b/>
                <w:bCs/>
                <w:color w:val="000000"/>
              </w:rPr>
              <w:t>10</w:t>
            </w:r>
            <w:r w:rsidRPr="00190583">
              <w:rPr>
                <w:rFonts w:asciiTheme="majorHAnsi" w:hAnsiTheme="majorHAnsi"/>
                <w:color w:val="000000"/>
              </w:rPr>
              <w:t xml:space="preserve"> Parent Consultation Day </w:t>
            </w:r>
          </w:p>
          <w:p w14:paraId="5C7A47DB" w14:textId="2B5D5CA1" w:rsidR="005B2722" w:rsidRPr="00190583" w:rsidRDefault="005B2722" w:rsidP="005B272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  <w:r w:rsidRPr="00190583">
              <w:rPr>
                <w:rFonts w:asciiTheme="majorHAnsi" w:hAnsiTheme="majorHAnsi"/>
                <w:color w:val="000000"/>
              </w:rPr>
              <w:t xml:space="preserve"> (Non-instructional working day)</w:t>
            </w:r>
          </w:p>
        </w:tc>
      </w:tr>
      <w:tr w:rsidR="005B2722" w:rsidRPr="00190583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5B2722" w:rsidRPr="00190583" w:rsidRDefault="005B2722" w:rsidP="005B272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5B2722" w:rsidRPr="00190583" w:rsidRDefault="005B2722" w:rsidP="005B2722">
            <w:pPr>
              <w:rPr>
                <w:rFonts w:asciiTheme="majorHAnsi" w:hAnsiTheme="majorHAnsi" w:cstheme="minorHAnsi"/>
                <w:bCs/>
                <w:color w:val="365F91" w:themeColor="accent1" w:themeShade="BF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  <w:t>14/12 – 1/1 Winter Break</w:t>
            </w:r>
            <w:r w:rsidRPr="00190583">
              <w:rPr>
                <w:rFonts w:asciiTheme="majorHAnsi" w:hAnsiTheme="maj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Pr="00190583" w:rsidRDefault="005F4EFF" w:rsidP="006334D6">
      <w:pPr>
        <w:rPr>
          <w:rFonts w:asciiTheme="majorHAnsi" w:hAnsiTheme="majorHAnsi"/>
          <w:b/>
          <w:sz w:val="28"/>
          <w:szCs w:val="28"/>
        </w:rPr>
      </w:pPr>
      <w:r w:rsidRPr="00190583">
        <w:rPr>
          <w:rFonts w:asciiTheme="majorHAnsi" w:hAnsiTheme="majorHAnsi"/>
          <w:b/>
          <w:sz w:val="28"/>
          <w:szCs w:val="28"/>
        </w:rPr>
        <w:t xml:space="preserve">  </w:t>
      </w:r>
      <w:r w:rsidR="00566F7F" w:rsidRPr="00190583">
        <w:rPr>
          <w:rFonts w:asciiTheme="majorHAnsi" w:hAnsiTheme="majorHAnsi"/>
          <w:b/>
          <w:sz w:val="28"/>
          <w:szCs w:val="28"/>
        </w:rPr>
        <w:t xml:space="preserve"> </w:t>
      </w:r>
      <w:r w:rsidR="003E53CF" w:rsidRPr="00190583">
        <w:rPr>
          <w:rFonts w:asciiTheme="majorHAnsi" w:hAnsiTheme="majorHAnsi"/>
          <w:b/>
          <w:sz w:val="28"/>
          <w:szCs w:val="28"/>
        </w:rPr>
        <w:t xml:space="preserve">                                                                </w:t>
      </w:r>
      <w:r w:rsidR="00B610E3" w:rsidRPr="00190583">
        <w:rPr>
          <w:rFonts w:asciiTheme="majorHAnsi" w:hAnsiTheme="majorHAnsi"/>
          <w:b/>
          <w:sz w:val="28"/>
          <w:szCs w:val="28"/>
        </w:rPr>
        <w:t xml:space="preserve">                      </w:t>
      </w:r>
      <w:r w:rsidR="003E53CF" w:rsidRPr="00190583">
        <w:rPr>
          <w:rFonts w:asciiTheme="majorHAnsi" w:hAnsiTheme="majorHAnsi"/>
          <w:b/>
          <w:sz w:val="28"/>
          <w:szCs w:val="28"/>
        </w:rPr>
        <w:t xml:space="preserve"> </w:t>
      </w:r>
    </w:p>
    <w:p w14:paraId="6F1DA60E" w14:textId="54361111" w:rsidR="00E30A02" w:rsidRPr="00190583" w:rsidRDefault="003E53CF" w:rsidP="00100823">
      <w:pPr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190583">
        <w:rPr>
          <w:rFonts w:asciiTheme="majorHAnsi" w:hAnsiTheme="majorHAnsi"/>
        </w:rPr>
        <w:t xml:space="preserve">TERM – 2   JANUARY </w:t>
      </w:r>
      <w:r w:rsidR="0016133B" w:rsidRPr="00190583">
        <w:rPr>
          <w:rFonts w:asciiTheme="majorHAnsi" w:hAnsiTheme="majorHAnsi"/>
        </w:rPr>
        <w:t>–</w:t>
      </w:r>
      <w:r w:rsidRPr="00190583">
        <w:rPr>
          <w:rFonts w:asciiTheme="majorHAnsi" w:hAnsiTheme="majorHAnsi"/>
        </w:rPr>
        <w:t xml:space="preserve"> JU</w:t>
      </w:r>
      <w:r w:rsidR="0016133B" w:rsidRPr="00190583">
        <w:rPr>
          <w:rFonts w:asciiTheme="majorHAnsi" w:hAnsiTheme="majorHAnsi"/>
        </w:rPr>
        <w:t xml:space="preserve">NE </w:t>
      </w:r>
      <w:r w:rsidRPr="00190583">
        <w:rPr>
          <w:rFonts w:asciiTheme="majorHAnsi" w:hAnsiTheme="majorHAnsi"/>
        </w:rPr>
        <w:t>202</w:t>
      </w:r>
      <w:r w:rsidR="008D0C41" w:rsidRPr="00190583">
        <w:rPr>
          <w:rFonts w:asciiTheme="majorHAnsi" w:hAnsiTheme="majorHAnsi"/>
        </w:rPr>
        <w:t>7</w:t>
      </w:r>
    </w:p>
    <w:p w14:paraId="5F7846EB" w14:textId="77777777" w:rsidR="00E30A02" w:rsidRPr="00190583" w:rsidRDefault="00E30A02" w:rsidP="00E30A02">
      <w:pPr>
        <w:rPr>
          <w:rFonts w:asciiTheme="majorHAnsi" w:hAnsiTheme="majorHAnsi"/>
        </w:rPr>
      </w:pPr>
      <w:r w:rsidRPr="00190583">
        <w:rPr>
          <w:rFonts w:asciiTheme="majorHAnsi" w:hAnsiTheme="majorHAnsi"/>
        </w:rPr>
        <w:t xml:space="preserve">                                                                  </w:t>
      </w:r>
      <w:r w:rsidRPr="00190583">
        <w:rPr>
          <w:rFonts w:asciiTheme="majorHAnsi" w:hAnsiTheme="majorHAnsi"/>
        </w:rPr>
        <w:tab/>
      </w:r>
      <w:r w:rsidRPr="00190583">
        <w:rPr>
          <w:rFonts w:asciiTheme="majorHAnsi" w:hAnsiTheme="majorHAnsi"/>
        </w:rPr>
        <w:tab/>
      </w:r>
      <w:r w:rsidRPr="00190583">
        <w:rPr>
          <w:rFonts w:asciiTheme="majorHAnsi" w:hAnsiTheme="majorHAnsi"/>
        </w:rPr>
        <w:tab/>
        <w:t xml:space="preserve">                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190583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190583" w:rsidRDefault="00E30A02" w:rsidP="001275DD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190583" w:rsidRDefault="00E30A02" w:rsidP="001275DD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190583" w:rsidRDefault="00E30A02" w:rsidP="001275DD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190583" w:rsidRDefault="00790FBB" w:rsidP="00790FB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9434FB" w:rsidRPr="00190583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9434FB" w:rsidRPr="00190583" w:rsidRDefault="009434FB" w:rsidP="009434FB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9434FB" w:rsidRPr="00190583" w:rsidRDefault="009434FB" w:rsidP="009434FB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 xml:space="preserve"> 20 working days</w:t>
            </w:r>
          </w:p>
          <w:p w14:paraId="15EA45E2" w14:textId="77777777" w:rsidR="009434FB" w:rsidRPr="00190583" w:rsidRDefault="009434FB" w:rsidP="009434FB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9434FB" w:rsidRPr="00190583" w:rsidRDefault="009434FB" w:rsidP="009434FB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9434FB" w:rsidRPr="00190583" w:rsidRDefault="009434FB" w:rsidP="009434FB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9434FB" w:rsidRPr="00190583" w:rsidRDefault="009434FB" w:rsidP="009434FB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9434FB" w:rsidRPr="00190583" w:rsidRDefault="009434FB" w:rsidP="009434FB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C3E5854" w14:textId="77777777" w:rsidR="009434FB" w:rsidRDefault="009434FB" w:rsidP="009434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cabulary test </w:t>
            </w:r>
          </w:p>
          <w:p w14:paraId="3ECF6A4E" w14:textId="77777777" w:rsidR="009434FB" w:rsidRPr="003319F6" w:rsidRDefault="009434FB" w:rsidP="009434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>Practice for Paper 2 Speaking</w:t>
            </w:r>
          </w:p>
          <w:p w14:paraId="0380F031" w14:textId="286C63B0" w:rsidR="009434FB" w:rsidRPr="00190583" w:rsidRDefault="009434FB" w:rsidP="009434FB">
            <w:pPr>
              <w:pStyle w:val="CalendarInformation"/>
              <w:framePr w:hSpace="0" w:wrap="auto" w:vAnchor="margin" w:hAnchor="text" w:xAlign="left" w:yAlign="inline"/>
              <w:spacing w:line="276" w:lineRule="auto"/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9434FB" w:rsidRPr="00190583" w:rsidRDefault="009434FB" w:rsidP="009434FB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</w:rPr>
              <w:t xml:space="preserve">4 </w:t>
            </w:r>
            <w:r w:rsidRPr="00190583">
              <w:rPr>
                <w:rFonts w:asciiTheme="majorHAnsi" w:hAnsiTheme="majorHAnsi"/>
              </w:rPr>
              <w:t>School reopens.</w:t>
            </w:r>
          </w:p>
          <w:p w14:paraId="2DF4D8D2" w14:textId="1DF48D50" w:rsidR="009434FB" w:rsidRPr="00190583" w:rsidRDefault="009434FB" w:rsidP="009434FB">
            <w:pPr>
              <w:rPr>
                <w:rFonts w:asciiTheme="majorHAnsi" w:hAnsiTheme="majorHAnsi" w:cstheme="minorHAnsi"/>
                <w:b/>
                <w:sz w:val="22"/>
                <w:szCs w:val="22"/>
                <w:highlight w:val="yellow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4 -Progress Tracker-Spring 1</w:t>
            </w:r>
          </w:p>
        </w:tc>
      </w:tr>
      <w:tr w:rsidR="009434FB" w:rsidRPr="00190583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9434FB" w:rsidRPr="00190583" w:rsidRDefault="009434FB" w:rsidP="009434F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9434FB" w:rsidRPr="00190583" w:rsidRDefault="009434FB" w:rsidP="009434FB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62DF95E" w14:textId="77777777" w:rsidR="009434FB" w:rsidRPr="003319F6" w:rsidRDefault="009434FB" w:rsidP="009434F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>Practice for Paper 4</w:t>
            </w:r>
          </w:p>
          <w:p w14:paraId="1CC46C7C" w14:textId="77777777" w:rsidR="009434FB" w:rsidRPr="003319F6" w:rsidRDefault="009434FB" w:rsidP="009434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>Writing for Paper 2 Speaking- detailed answers</w:t>
            </w:r>
          </w:p>
          <w:p w14:paraId="368282A6" w14:textId="77777777" w:rsidR="009434FB" w:rsidRPr="003319F6" w:rsidRDefault="009434FB" w:rsidP="009434F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7DAFD96" w14:textId="77777777" w:rsidR="009434FB" w:rsidRDefault="009434FB" w:rsidP="009434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ocabulary test</w:t>
            </w:r>
          </w:p>
          <w:p w14:paraId="373F30D2" w14:textId="77777777" w:rsidR="009434FB" w:rsidRDefault="009434FB" w:rsidP="009434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rehension, composition</w:t>
            </w:r>
          </w:p>
          <w:p w14:paraId="3AE5DA4B" w14:textId="75241DBA" w:rsidR="009434FB" w:rsidRPr="00190583" w:rsidRDefault="009434FB" w:rsidP="009434FB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9434FB" w:rsidRPr="00190583" w:rsidRDefault="009434FB" w:rsidP="009434FB">
            <w:pPr>
              <w:pStyle w:val="CalendarInformation"/>
              <w:framePr w:wrap="auto"/>
              <w:rPr>
                <w:rFonts w:asciiTheme="majorHAnsi" w:hAnsiTheme="majorHAnsi" w:cstheme="minorHAnsi"/>
                <w:b/>
                <w:sz w:val="22"/>
                <w:szCs w:val="22"/>
                <w:highlight w:val="yellow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>11-15 Art Exhibition</w:t>
            </w:r>
          </w:p>
        </w:tc>
      </w:tr>
      <w:tr w:rsidR="009434FB" w:rsidRPr="00190583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9434FB" w:rsidRPr="00190583" w:rsidRDefault="009434FB" w:rsidP="009434FB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9434FB" w:rsidRPr="00190583" w:rsidRDefault="009434FB" w:rsidP="009434FB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4FB15FD0" w14:textId="1AD49B2A" w:rsidR="00F4345F" w:rsidRDefault="00F4345F" w:rsidP="00F4345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t xml:space="preserve"> </w:t>
            </w:r>
          </w:p>
          <w:p w14:paraId="62B58FBE" w14:textId="77777777" w:rsidR="00F4345F" w:rsidRDefault="00F4345F" w:rsidP="00F4345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706C3">
              <w:rPr>
                <w:rFonts w:ascii="Arial" w:hAnsi="Arial" w:cs="Arial"/>
                <w:bCs/>
                <w:sz w:val="20"/>
                <w:szCs w:val="20"/>
              </w:rPr>
              <w:t>Role play/</w:t>
            </w:r>
            <w:r>
              <w:rPr>
                <w:noProof/>
              </w:rPr>
              <w:t xml:space="preserve"> </w:t>
            </w:r>
          </w:p>
          <w:p w14:paraId="40A20598" w14:textId="78DFC3EE" w:rsidR="009434FB" w:rsidRPr="00190583" w:rsidRDefault="00F4345F" w:rsidP="00F4345F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sz w:val="22"/>
                <w:szCs w:val="22"/>
              </w:rPr>
            </w:pPr>
            <w:r w:rsidRPr="006706C3">
              <w:rPr>
                <w:rFonts w:ascii="Arial" w:hAnsi="Arial" w:cs="Arial"/>
                <w:bCs/>
                <w:sz w:val="20"/>
                <w:szCs w:val="20"/>
              </w:rPr>
              <w:t>transl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essay writing    </w:t>
            </w:r>
          </w:p>
        </w:tc>
        <w:tc>
          <w:tcPr>
            <w:tcW w:w="2520" w:type="dxa"/>
          </w:tcPr>
          <w:p w14:paraId="2C1C0CB2" w14:textId="39D5DB30" w:rsidR="009434FB" w:rsidRPr="00190583" w:rsidRDefault="009434FB" w:rsidP="009434FB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>21</w:t>
            </w:r>
            <w:r w:rsidRPr="00190583">
              <w:rPr>
                <w:rFonts w:asciiTheme="majorHAnsi" w:hAnsiTheme="majorHAnsi"/>
                <w:color w:val="0070C0"/>
              </w:rPr>
              <w:t xml:space="preserve"> TEDx</w:t>
            </w:r>
          </w:p>
        </w:tc>
      </w:tr>
      <w:tr w:rsidR="00F811AC" w:rsidRPr="00190583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F811AC" w:rsidRPr="00190583" w:rsidRDefault="00F811AC" w:rsidP="00F811AC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F811AC" w:rsidRPr="00190583" w:rsidRDefault="00F811AC" w:rsidP="00F811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F811AC" w:rsidRPr="00190583" w:rsidRDefault="00F811AC" w:rsidP="00F811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2F729B1" w14:textId="77777777" w:rsidR="00F811AC" w:rsidRDefault="00F811AC" w:rsidP="00F811AC">
            <w:pPr>
              <w:jc w:val="center"/>
              <w:rPr>
                <w:rFonts w:asciiTheme="majorBidi" w:hAnsiTheme="majorBidi" w:cstheme="majorBidi"/>
              </w:rPr>
            </w:pPr>
          </w:p>
          <w:p w14:paraId="406DDBDE" w14:textId="77777777" w:rsidR="00F811AC" w:rsidRPr="003319F6" w:rsidRDefault="00F811AC" w:rsidP="00F811A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actice for Paper 2 Speaking- detailed answers </w:t>
            </w:r>
          </w:p>
          <w:p w14:paraId="5198B834" w14:textId="77777777" w:rsidR="00F811AC" w:rsidRPr="003319F6" w:rsidRDefault="00F811AC" w:rsidP="00F811A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cabulary </w:t>
            </w:r>
            <w:proofErr w:type="gramStart"/>
            <w:r w:rsidRPr="003319F6">
              <w:rPr>
                <w:rFonts w:asciiTheme="minorHAnsi" w:hAnsiTheme="minorHAnsi" w:cstheme="minorHAnsi"/>
                <w:bCs/>
                <w:sz w:val="22"/>
                <w:szCs w:val="22"/>
              </w:rPr>
              <w:t>test(</w:t>
            </w:r>
            <w:proofErr w:type="gramEnd"/>
            <w:r w:rsidRPr="003319F6">
              <w:rPr>
                <w:rFonts w:asciiTheme="minorHAnsi" w:hAnsiTheme="minorHAnsi" w:cstheme="minorHAnsi"/>
                <w:sz w:val="22"/>
                <w:szCs w:val="22"/>
              </w:rPr>
              <w:t xml:space="preserve">Flowers </w:t>
            </w:r>
            <w:proofErr w:type="gramStart"/>
            <w:r w:rsidRPr="003319F6">
              <w:rPr>
                <w:rFonts w:asciiTheme="minorHAnsi" w:hAnsiTheme="minorHAnsi" w:cstheme="minorHAnsi"/>
                <w:sz w:val="22"/>
                <w:szCs w:val="22"/>
              </w:rPr>
              <w:t>Trees)Role</w:t>
            </w:r>
            <w:proofErr w:type="gramEnd"/>
            <w:r w:rsidRPr="003319F6">
              <w:rPr>
                <w:rFonts w:asciiTheme="minorHAnsi" w:hAnsiTheme="minorHAnsi" w:cstheme="minorHAnsi"/>
                <w:sz w:val="22"/>
                <w:szCs w:val="22"/>
              </w:rPr>
              <w:t xml:space="preserve"> Play</w:t>
            </w:r>
            <w:r w:rsidRPr="003319F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</w:p>
          <w:p w14:paraId="0A20AF1A" w14:textId="6ADF7396" w:rsidR="00F811AC" w:rsidRPr="00190583" w:rsidRDefault="00F811AC" w:rsidP="00F811AC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  <w:r w:rsidRPr="003319F6">
              <w:rPr>
                <w:rFonts w:asciiTheme="minorHAnsi" w:hAnsiTheme="minorHAnsi" w:cstheme="minorHAnsi"/>
                <w:noProof/>
                <w:sz w:val="22"/>
                <w:szCs w:val="22"/>
              </w:rPr>
              <w:t>Letter writing</w:t>
            </w:r>
          </w:p>
        </w:tc>
        <w:tc>
          <w:tcPr>
            <w:tcW w:w="2520" w:type="dxa"/>
          </w:tcPr>
          <w:p w14:paraId="22DDF488" w14:textId="091A6115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27 </w:t>
            </w:r>
            <w:r w:rsidRPr="00190583">
              <w:rPr>
                <w:rFonts w:asciiTheme="majorHAnsi" w:hAnsiTheme="majorHAnsi"/>
                <w:color w:val="0070C0"/>
              </w:rPr>
              <w:t>-Sports Day – Boys</w:t>
            </w:r>
            <w:r w:rsidRPr="00190583">
              <w:rPr>
                <w:rFonts w:asciiTheme="majorHAnsi" w:hAnsiTheme="majorHAnsi"/>
                <w:b/>
                <w:bCs/>
                <w:color w:val="0070C0"/>
              </w:rPr>
              <w:t>/</w:t>
            </w:r>
            <w:r w:rsidRPr="00190583">
              <w:rPr>
                <w:rFonts w:asciiTheme="majorHAnsi" w:hAnsiTheme="majorHAnsi"/>
                <w:color w:val="0070C0"/>
              </w:rPr>
              <w:t>Sixth Form</w:t>
            </w:r>
          </w:p>
          <w:p w14:paraId="37FADCB3" w14:textId="00D047D4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28 </w:t>
            </w:r>
            <w:r w:rsidRPr="00190583">
              <w:rPr>
                <w:rFonts w:asciiTheme="majorHAnsi" w:hAnsiTheme="majorHAnsi"/>
                <w:color w:val="0070C0"/>
              </w:rPr>
              <w:t>-Sports Day – Girls</w:t>
            </w:r>
          </w:p>
          <w:p w14:paraId="0F27B171" w14:textId="4150B306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ajorHAnsi" w:hAnsiTheme="maj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F811AC" w:rsidRPr="00190583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F811AC" w:rsidRPr="00190583" w:rsidRDefault="00F811AC" w:rsidP="00F811AC">
            <w:pPr>
              <w:rPr>
                <w:rFonts w:asciiTheme="majorHAnsi" w:hAnsiTheme="majorHAnsi" w:cstheme="minorHAnsi"/>
                <w:b/>
                <w:color w:val="000000" w:themeColor="text1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F811AC" w:rsidRPr="00190583" w:rsidRDefault="00F811AC" w:rsidP="00F811AC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20 working days</w:t>
            </w:r>
          </w:p>
          <w:p w14:paraId="30BC5286" w14:textId="43B69E5E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</w:rPr>
              <w:lastRenderedPageBreak/>
              <w:t>Arabic Benchmark Assessment (Years 4-10)</w:t>
            </w:r>
          </w:p>
          <w:p w14:paraId="484A8508" w14:textId="77777777" w:rsidR="00F811AC" w:rsidRPr="00190583" w:rsidRDefault="00F811AC" w:rsidP="00F811AC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F811AC" w:rsidRPr="00190583" w:rsidRDefault="00F811AC" w:rsidP="00F811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lastRenderedPageBreak/>
              <w:t>1/ 2- 5/2</w:t>
            </w:r>
          </w:p>
        </w:tc>
        <w:tc>
          <w:tcPr>
            <w:tcW w:w="5760" w:type="dxa"/>
          </w:tcPr>
          <w:p w14:paraId="19623363" w14:textId="77777777" w:rsidR="00F811AC" w:rsidRDefault="00F811AC" w:rsidP="00F8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43F5A">
              <w:rPr>
                <w:rFonts w:asciiTheme="minorBidi" w:hAnsiTheme="minorBidi" w:cstheme="minorBidi"/>
                <w:bCs/>
                <w:sz w:val="20"/>
                <w:szCs w:val="20"/>
              </w:rPr>
              <w:t xml:space="preserve">Vocabulary test (Math and </w:t>
            </w:r>
            <w:r w:rsidRPr="00B43F5A">
              <w:rPr>
                <w:rFonts w:asciiTheme="minorBidi" w:hAnsiTheme="minorBidi" w:cstheme="minorBidi"/>
                <w:sz w:val="20"/>
                <w:szCs w:val="20"/>
              </w:rPr>
              <w:t>Business/Trade Terms</w:t>
            </w:r>
            <w:r w:rsidRPr="00B43F5A">
              <w:rPr>
                <w:rFonts w:asciiTheme="minorBidi" w:hAnsiTheme="minorBidi" w:cstheme="minorBidi"/>
              </w:rPr>
              <w:t>)</w:t>
            </w:r>
            <w:r>
              <w:rPr>
                <w:rFonts w:asciiTheme="minorBidi" w:hAnsiTheme="minorBidi" w:cstheme="minorBidi"/>
                <w:bCs/>
                <w:sz w:val="20"/>
                <w:szCs w:val="20"/>
              </w:rPr>
              <w:t xml:space="preserve"> letter writi</w:t>
            </w:r>
            <w:r w:rsidRPr="00B43F5A">
              <w:rPr>
                <w:rFonts w:asciiTheme="minorBidi" w:hAnsiTheme="minorBidi" w:cstheme="minorBidi"/>
                <w:bCs/>
                <w:sz w:val="20"/>
                <w:szCs w:val="20"/>
              </w:rPr>
              <w:t>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g vocabulary test</w:t>
            </w:r>
          </w:p>
          <w:p w14:paraId="675A1409" w14:textId="77777777" w:rsidR="00F811AC" w:rsidRDefault="00F811AC" w:rsidP="00F8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rehension, composition</w:t>
            </w:r>
          </w:p>
          <w:p w14:paraId="09A1F8D3" w14:textId="4BDCD0D6" w:rsidR="00F811AC" w:rsidRPr="00190583" w:rsidRDefault="00F811AC" w:rsidP="00F811AC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F811AC" w:rsidRPr="00190583" w:rsidRDefault="00F811AC" w:rsidP="00F811AC">
            <w:pPr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5 -Progress Tracker-Spring 1</w:t>
            </w:r>
          </w:p>
          <w:p w14:paraId="49D87DFD" w14:textId="519707B5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>4 – 6 MUN</w:t>
            </w:r>
          </w:p>
        </w:tc>
      </w:tr>
      <w:tr w:rsidR="00F811AC" w:rsidRPr="00190583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F811AC" w:rsidRPr="00190583" w:rsidRDefault="00F811AC" w:rsidP="00F811AC">
            <w:pPr>
              <w:rPr>
                <w:rFonts w:asciiTheme="majorHAnsi" w:hAnsiTheme="maj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F811AC" w:rsidRPr="00190583" w:rsidRDefault="00F811AC" w:rsidP="00F811AC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137D2A2" w14:textId="6631589B" w:rsidR="00F811AC" w:rsidRPr="0025573C" w:rsidRDefault="000F0448" w:rsidP="0025573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cabulary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est(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 w:rsidR="006D1C4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senses,sciences</w:t>
            </w:r>
            <w:proofErr w:type="spellEnd"/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) composition, Pic. </w:t>
            </w:r>
            <w:r w:rsidR="006D1C49"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escriptio</w:t>
            </w:r>
            <w:r w:rsidR="006D1C4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 </w:t>
            </w:r>
            <w:r w:rsidRPr="0063701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ustainable tourism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    </w:t>
            </w:r>
          </w:p>
        </w:tc>
        <w:tc>
          <w:tcPr>
            <w:tcW w:w="2520" w:type="dxa"/>
          </w:tcPr>
          <w:p w14:paraId="1DCBBD6D" w14:textId="649CEAD9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70C0"/>
                <w:sz w:val="16"/>
                <w:szCs w:val="16"/>
              </w:rPr>
            </w:pPr>
          </w:p>
          <w:p w14:paraId="359889C9" w14:textId="7748B934" w:rsidR="00F811AC" w:rsidRPr="00190583" w:rsidRDefault="00F811AC" w:rsidP="00F811A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8 -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pring 2</w:t>
            </w:r>
          </w:p>
        </w:tc>
      </w:tr>
      <w:tr w:rsidR="00AB4C62" w:rsidRPr="00190583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49659541" w14:textId="77777777" w:rsidR="00AB4C62" w:rsidRPr="00600F23" w:rsidRDefault="00AB4C62" w:rsidP="00AB4C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per 2 Pic –description Festival </w:t>
            </w:r>
          </w:p>
          <w:p w14:paraId="7BDCCF4D" w14:textId="591BAB1D" w:rsidR="00AB4C62" w:rsidRPr="00AD21F9" w:rsidRDefault="00AB4C62" w:rsidP="00AB4C62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  <w:r w:rsidRPr="00600F23">
              <w:rPr>
                <w:rFonts w:asciiTheme="minorHAnsi" w:hAnsiTheme="minorHAnsi" w:cstheme="minorHAnsi"/>
                <w:bCs/>
                <w:sz w:val="22"/>
                <w:szCs w:val="22"/>
              </w:rPr>
              <w:t>Composition practice</w:t>
            </w:r>
          </w:p>
        </w:tc>
        <w:tc>
          <w:tcPr>
            <w:tcW w:w="2520" w:type="dxa"/>
          </w:tcPr>
          <w:p w14:paraId="18017A31" w14:textId="3579EB2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sz w:val="16"/>
                <w:szCs w:val="16"/>
              </w:rPr>
              <w:t>8</w:t>
            </w:r>
            <w:r w:rsidRPr="00190583">
              <w:rPr>
                <w:rFonts w:asciiTheme="majorHAnsi" w:hAnsiTheme="majorHAnsi"/>
                <w:sz w:val="16"/>
                <w:szCs w:val="16"/>
              </w:rPr>
              <w:t xml:space="preserve"> Ramadan starts</w:t>
            </w:r>
          </w:p>
          <w:p w14:paraId="6109BE5F" w14:textId="2275B084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AB4C62" w:rsidRPr="00190583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58062D6" w14:textId="77777777" w:rsidR="00AB4C62" w:rsidRPr="00A768B2" w:rsidRDefault="00AB4C62" w:rsidP="00AB4C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actice for Paper 2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Speaking ,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ic.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description</w:t>
            </w:r>
            <w:proofErr w:type="gramEnd"/>
          </w:p>
          <w:p w14:paraId="795C6369" w14:textId="0C82D156" w:rsidR="00AB4C62" w:rsidRDefault="00AB4C62" w:rsidP="00AB4C6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cabulary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est(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precious stones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ine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als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</w:p>
          <w:p w14:paraId="68E82989" w14:textId="685EB1C5" w:rsidR="00AB4C62" w:rsidRPr="00190583" w:rsidRDefault="00AB4C62" w:rsidP="00AB4C62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  <w:r>
              <w:rPr>
                <w:noProof/>
              </w:rPr>
              <w:t xml:space="preserve">                   </w:t>
            </w:r>
          </w:p>
        </w:tc>
        <w:tc>
          <w:tcPr>
            <w:tcW w:w="2520" w:type="dxa"/>
          </w:tcPr>
          <w:p w14:paraId="51B80AE8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6"/>
                <w:szCs w:val="16"/>
              </w:rPr>
              <w:t>23/2 – 10/3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 Term2/Mid-Term Examination</w:t>
            </w:r>
          </w:p>
          <w:p w14:paraId="2D8E6E06" w14:textId="0CC737E5" w:rsidR="00AB4C62" w:rsidRPr="00190583" w:rsidRDefault="00AB4C62" w:rsidP="00AB4C62">
            <w:pPr>
              <w:rPr>
                <w:rFonts w:asciiTheme="majorHAnsi" w:hAnsiTheme="majorHAnsi"/>
              </w:rPr>
            </w:pPr>
          </w:p>
        </w:tc>
      </w:tr>
      <w:tr w:rsidR="00AB4C62" w:rsidRPr="00190583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18 working days</w:t>
            </w:r>
          </w:p>
          <w:p w14:paraId="6FDF3C4C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3D6D1DF" w14:textId="77777777" w:rsidR="00AB4C62" w:rsidRPr="00A768B2" w:rsidRDefault="00AB4C62" w:rsidP="00AB4C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actice for Paper 2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Speaking ,</w:t>
            </w:r>
            <w:proofErr w:type="gramEnd"/>
          </w:p>
          <w:p w14:paraId="333E22CB" w14:textId="158CFD96" w:rsidR="00AB4C62" w:rsidRPr="00A768B2" w:rsidRDefault="00AB4C62" w:rsidP="00AB4C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Vocabulary test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( Theme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5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ranslation</w:t>
            </w:r>
          </w:p>
          <w:p w14:paraId="090378DD" w14:textId="71C983DC" w:rsidR="00AB4C62" w:rsidRPr="00A85E62" w:rsidRDefault="00AB4C62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C00000"/>
              </w:rPr>
              <w:t xml:space="preserve">      </w:t>
            </w:r>
          </w:p>
        </w:tc>
        <w:tc>
          <w:tcPr>
            <w:tcW w:w="2520" w:type="dxa"/>
          </w:tcPr>
          <w:p w14:paraId="654076DF" w14:textId="718B00B3" w:rsidR="00AB4C62" w:rsidRPr="00190583" w:rsidRDefault="00AB4C62" w:rsidP="00AB4C62">
            <w:pPr>
              <w:rPr>
                <w:rFonts w:asciiTheme="majorHAnsi" w:hAnsiTheme="maj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AB4C62" w:rsidRPr="00190583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AB4C62" w:rsidRPr="00190583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7616A3DC" w14:textId="77777777" w:rsidR="00F71482" w:rsidRDefault="00F71482" w:rsidP="00F7148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ole play/picture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description ,translation</w:t>
            </w:r>
            <w:proofErr w:type="gramEnd"/>
          </w:p>
          <w:p w14:paraId="1E4B558C" w14:textId="5D991460" w:rsidR="00AB4C62" w:rsidRPr="00190583" w:rsidRDefault="00F71482" w:rsidP="00F71482">
            <w:pPr>
              <w:rPr>
                <w:rFonts w:asciiTheme="majorHAnsi" w:hAnsiTheme="maj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ast paper practice</w:t>
            </w:r>
          </w:p>
        </w:tc>
        <w:tc>
          <w:tcPr>
            <w:tcW w:w="2520" w:type="dxa"/>
          </w:tcPr>
          <w:p w14:paraId="7547A5AA" w14:textId="52B9374C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6"/>
                <w:szCs w:val="16"/>
              </w:rPr>
              <w:t>15/3 – 26/3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 Term2/Mid-Term Examination</w:t>
            </w:r>
          </w:p>
          <w:p w14:paraId="785F8D25" w14:textId="3151B3CA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B4C62" w:rsidRPr="00190583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256BD6BC" w14:textId="77777777" w:rsidR="002E195F" w:rsidRDefault="002E195F" w:rsidP="002E19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ole play/picture description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ranslation</w:t>
            </w:r>
          </w:p>
          <w:p w14:paraId="5369D305" w14:textId="3519BBAC" w:rsidR="00AB4C62" w:rsidRPr="00190583" w:rsidRDefault="002E195F" w:rsidP="002E195F">
            <w:pPr>
              <w:rPr>
                <w:rFonts w:asciiTheme="majorHAnsi" w:hAnsiTheme="maj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ast paper practice, composition</w:t>
            </w:r>
          </w:p>
        </w:tc>
        <w:tc>
          <w:tcPr>
            <w:tcW w:w="2520" w:type="dxa"/>
          </w:tcPr>
          <w:p w14:paraId="5C160E2F" w14:textId="2BF11EE9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25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 -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pring 2</w:t>
            </w:r>
          </w:p>
          <w:p w14:paraId="30C65465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</w:p>
          <w:p w14:paraId="667B8567" w14:textId="14E85D58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</w:rPr>
            </w:pPr>
          </w:p>
          <w:p w14:paraId="67CDDA21" w14:textId="75D9B390" w:rsidR="00AB4C62" w:rsidRPr="00190583" w:rsidRDefault="00AB4C62" w:rsidP="00AB4C62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</w:p>
        </w:tc>
      </w:tr>
      <w:tr w:rsidR="00AB4C62" w:rsidRPr="00190583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17 working days</w:t>
            </w:r>
          </w:p>
          <w:p w14:paraId="62F2BD9F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156169C9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55240282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618121CC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31FA7084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6FBB56E2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010121A1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  <w:p w14:paraId="2373C4FA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4A1FBA0" w14:textId="77777777" w:rsidR="0025573C" w:rsidRPr="00A768B2" w:rsidRDefault="0025573C" w:rsidP="0025573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actice for Paper 2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Speaking ,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ic.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description</w:t>
            </w:r>
            <w:proofErr w:type="gramEnd"/>
          </w:p>
          <w:p w14:paraId="053F2F07" w14:textId="77777777" w:rsidR="0025573C" w:rsidRDefault="0025573C" w:rsidP="0025573C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cabulary </w:t>
            </w:r>
            <w:proofErr w:type="gramStart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test(</w:t>
            </w:r>
            <w:proofErr w:type="gramEnd"/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precious stones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ine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rals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768B2">
              <w:rPr>
                <w:rFonts w:asciiTheme="minorHAnsi" w:hAnsiTheme="minorHAnsi" w:cstheme="minorHAnsi"/>
                <w:bCs/>
                <w:sz w:val="22"/>
                <w:szCs w:val="22"/>
              </w:rPr>
              <w:t>comprehension</w:t>
            </w:r>
          </w:p>
          <w:p w14:paraId="7C50D6CD" w14:textId="2C4B27B9" w:rsidR="00AB4C62" w:rsidRPr="00190583" w:rsidRDefault="00AB4C62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</w:p>
          <w:p w14:paraId="41F0D035" w14:textId="7BC2892B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29 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ummer 1</w:t>
            </w:r>
          </w:p>
          <w:p w14:paraId="71879A3A" w14:textId="4D37FD96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F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bCs/>
                <w:color w:val="000000"/>
              </w:rPr>
              <w:t xml:space="preserve">1 </w:t>
            </w:r>
            <w:r w:rsidRPr="00190583">
              <w:rPr>
                <w:rFonts w:asciiTheme="majorHAnsi" w:hAnsiTheme="majorHAnsi"/>
                <w:color w:val="000000"/>
              </w:rPr>
              <w:t>Parent Consultation Day</w:t>
            </w:r>
            <w:r w:rsidRPr="00190583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  <w:r w:rsidRPr="00190583">
              <w:rPr>
                <w:rFonts w:asciiTheme="majorHAnsi" w:hAnsiTheme="majorHAnsi"/>
                <w:color w:val="000000"/>
              </w:rPr>
              <w:t>(Non-instructional working day)</w:t>
            </w:r>
          </w:p>
        </w:tc>
      </w:tr>
      <w:tr w:rsidR="00AB4C62" w:rsidRPr="00190583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AB4C62" w:rsidRPr="00190583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12/4 – 16/4 </w:t>
            </w:r>
          </w:p>
        </w:tc>
        <w:tc>
          <w:tcPr>
            <w:tcW w:w="5760" w:type="dxa"/>
          </w:tcPr>
          <w:p w14:paraId="56994E68" w14:textId="7F8481ED" w:rsidR="00AB4C62" w:rsidRPr="00190583" w:rsidRDefault="0025573C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5261E218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Style w:val="Hyperlink"/>
                <w:rFonts w:asciiTheme="majorHAnsi" w:hAnsiTheme="majorHAnsi"/>
                <w:b/>
                <w:bCs/>
                <w:color w:val="auto"/>
                <w:sz w:val="16"/>
                <w:szCs w:val="16"/>
              </w:rPr>
              <w:t xml:space="preserve">12 </w:t>
            </w:r>
            <w:r w:rsidRPr="00190583">
              <w:rPr>
                <w:rFonts w:asciiTheme="majorHAnsi" w:hAnsiTheme="majorHAnsi"/>
                <w:sz w:val="16"/>
                <w:szCs w:val="16"/>
              </w:rPr>
              <w:t>School reopens.</w:t>
            </w:r>
          </w:p>
          <w:p w14:paraId="102B854B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B4C62" w:rsidRPr="00190583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19/4 – 23/4  </w:t>
            </w:r>
          </w:p>
        </w:tc>
        <w:tc>
          <w:tcPr>
            <w:tcW w:w="5760" w:type="dxa"/>
          </w:tcPr>
          <w:p w14:paraId="17DDFDA7" w14:textId="24CB445B" w:rsidR="00AB4C62" w:rsidRPr="00190583" w:rsidRDefault="0025573C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Speaking –O Level Exam</w:t>
            </w:r>
          </w:p>
        </w:tc>
        <w:tc>
          <w:tcPr>
            <w:tcW w:w="2520" w:type="dxa"/>
          </w:tcPr>
          <w:p w14:paraId="3A58BF9E" w14:textId="24538222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/>
                <w:b/>
                <w:bCs/>
                <w:color w:val="0070C0"/>
              </w:rPr>
              <w:t xml:space="preserve">20 </w:t>
            </w:r>
            <w:r w:rsidRPr="00190583">
              <w:rPr>
                <w:rFonts w:asciiTheme="majorHAnsi" w:hAnsiTheme="majorHAnsi"/>
                <w:color w:val="0070C0"/>
              </w:rPr>
              <w:t>Primary Pulse</w:t>
            </w:r>
          </w:p>
        </w:tc>
      </w:tr>
      <w:tr w:rsidR="00AB4C62" w:rsidRPr="00190583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45D8A03A" w:rsidR="00AB4C62" w:rsidRPr="00190583" w:rsidRDefault="0025573C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Speaking –O Level Exam</w:t>
            </w:r>
          </w:p>
        </w:tc>
        <w:tc>
          <w:tcPr>
            <w:tcW w:w="2520" w:type="dxa"/>
          </w:tcPr>
          <w:p w14:paraId="575B91C1" w14:textId="77777777" w:rsidR="00AB4C62" w:rsidRPr="00190583" w:rsidRDefault="00AB4C62" w:rsidP="00AB4C62">
            <w:pPr>
              <w:rPr>
                <w:rFonts w:asciiTheme="majorHAnsi" w:hAnsiTheme="majorHAnsi" w:cstheme="minorHAnsi"/>
                <w:bCs/>
                <w:sz w:val="22"/>
                <w:szCs w:val="22"/>
              </w:rPr>
            </w:pPr>
          </w:p>
          <w:p w14:paraId="161AADED" w14:textId="5717504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30 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</w:tr>
      <w:tr w:rsidR="00AB4C62" w:rsidRPr="00190583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AB4C62" w:rsidRPr="00190583" w:rsidRDefault="00AB4C62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18 working days</w:t>
            </w:r>
          </w:p>
          <w:p w14:paraId="3853668E" w14:textId="3B57FC68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AB4C62" w:rsidRPr="00190583" w:rsidRDefault="00AB4C62" w:rsidP="00AB4C62">
            <w:pPr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200EFC02" w:rsidR="00AB4C62" w:rsidRPr="00190583" w:rsidRDefault="0025573C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Writing –O Level Exam</w:t>
            </w:r>
          </w:p>
        </w:tc>
        <w:tc>
          <w:tcPr>
            <w:tcW w:w="2520" w:type="dxa"/>
          </w:tcPr>
          <w:p w14:paraId="33768225" w14:textId="38D277EB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3 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ummer 2</w:t>
            </w:r>
          </w:p>
          <w:p w14:paraId="73062F06" w14:textId="665A5B89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B4C62" w:rsidRPr="00190583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48DD5661" w:rsidR="00AB4C62" w:rsidRPr="0022031D" w:rsidRDefault="0025573C" w:rsidP="00AB4C62">
            <w:pPr>
              <w:rPr>
                <w:rFonts w:asciiTheme="majorHAnsi" w:hAnsiTheme="maj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Writing –O Level Exam</w:t>
            </w:r>
          </w:p>
        </w:tc>
        <w:tc>
          <w:tcPr>
            <w:tcW w:w="2520" w:type="dxa"/>
          </w:tcPr>
          <w:p w14:paraId="5079F003" w14:textId="3FE66BA0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AB4C62" w:rsidRPr="00190583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AB4C62" w:rsidRPr="00190583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407A28A7" w:rsidR="00AB4C62" w:rsidRPr="00190583" w:rsidRDefault="0025573C" w:rsidP="00AB4C62">
            <w:pPr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Listening –O Level Exam</w:t>
            </w:r>
          </w:p>
        </w:tc>
        <w:tc>
          <w:tcPr>
            <w:tcW w:w="2520" w:type="dxa"/>
          </w:tcPr>
          <w:p w14:paraId="27AB5134" w14:textId="1B18DFEF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AB4C62" w:rsidRPr="00190583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41CA04F4" w:rsidR="00AB4C62" w:rsidRPr="00190583" w:rsidRDefault="0025573C" w:rsidP="00AB4C62">
            <w:pPr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sz w:val="22"/>
                <w:szCs w:val="22"/>
              </w:rPr>
              <w:t>Listening –O Level Exam</w:t>
            </w:r>
          </w:p>
        </w:tc>
        <w:tc>
          <w:tcPr>
            <w:tcW w:w="2520" w:type="dxa"/>
          </w:tcPr>
          <w:p w14:paraId="43C92E33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/>
                <w:b/>
                <w:color w:val="0070C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FF0000"/>
              </w:rPr>
              <w:t xml:space="preserve">26-29 </w:t>
            </w:r>
            <w:r w:rsidRPr="00190583">
              <w:rPr>
                <w:rFonts w:asciiTheme="majorHAnsi" w:hAnsiTheme="majorHAnsi"/>
                <w:b/>
                <w:bCs/>
                <w:color w:val="FF0000"/>
              </w:rPr>
              <w:t>Eid AL Adha</w:t>
            </w:r>
          </w:p>
          <w:p w14:paraId="7E98A67E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</w:tr>
      <w:tr w:rsidR="00AB4C62" w:rsidRPr="00190583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sz w:val="22"/>
                <w:szCs w:val="22"/>
              </w:rPr>
              <w:t xml:space="preserve">JUNE </w:t>
            </w:r>
          </w:p>
          <w:p w14:paraId="6064BDB3" w14:textId="08640F3E" w:rsidR="00AB4C62" w:rsidRPr="00190583" w:rsidRDefault="00AB4C62" w:rsidP="00AB4C62">
            <w:pPr>
              <w:rPr>
                <w:rFonts w:asciiTheme="majorHAnsi" w:hAnsiTheme="majorHAnsi" w:cstheme="minorHAnsi"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sz w:val="22"/>
                <w:szCs w:val="22"/>
                <w:highlight w:val="cyan"/>
              </w:rPr>
              <w:t>22 working days</w:t>
            </w:r>
          </w:p>
          <w:p w14:paraId="13CE71A1" w14:textId="01A9848F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</w:pPr>
            <w:r w:rsidRPr="00190583">
              <w:rPr>
                <w:rFonts w:asciiTheme="majorHAnsi" w:hAnsiTheme="majorHAnsi"/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52B9E7CE" w:rsidR="00AB4C62" w:rsidRPr="00E61101" w:rsidRDefault="00AB4C62" w:rsidP="00AB4C62">
            <w:pPr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</w:rPr>
            </w:pPr>
            <w:r w:rsidRPr="00243220">
              <w:rPr>
                <w:rFonts w:asciiTheme="majorHAnsi" w:hAnsiTheme="majorHAnsi"/>
                <w:b/>
                <w:bCs/>
                <w:color w:val="00B050"/>
                <w:sz w:val="16"/>
                <w:szCs w:val="16"/>
                <w:highlight w:val="yellow"/>
              </w:rPr>
              <w:t>3/6 – 25/6-</w:t>
            </w:r>
            <w:r w:rsidRPr="00243220">
              <w:rPr>
                <w:rFonts w:asciiTheme="majorHAnsi" w:hAnsiTheme="majorHAnsi"/>
                <w:color w:val="00B050"/>
                <w:highlight w:val="yellow"/>
              </w:rPr>
              <w:t>End of Year Exams</w:t>
            </w:r>
          </w:p>
          <w:p w14:paraId="040816F5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</w:tr>
      <w:tr w:rsidR="00AB4C62" w:rsidRPr="00190583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40FEBAAE" w:rsidR="00AB4C62" w:rsidRPr="00EA2835" w:rsidRDefault="00AB4C62" w:rsidP="00AB4C62">
            <w:pPr>
              <w:rPr>
                <w:rFonts w:asciiTheme="majorHAnsi" w:hAnsiTheme="maj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FF0000"/>
              </w:rPr>
            </w:pPr>
            <w:r w:rsidRPr="00190583">
              <w:rPr>
                <w:rFonts w:asciiTheme="majorHAnsi" w:hAnsiTheme="majorHAnsi"/>
                <w:b/>
                <w:bCs/>
                <w:color w:val="FF0000"/>
              </w:rPr>
              <w:t xml:space="preserve">6 </w:t>
            </w:r>
            <w:r w:rsidRPr="00190583">
              <w:rPr>
                <w:rFonts w:asciiTheme="majorHAnsi" w:hAnsiTheme="majorHAnsi"/>
                <w:color w:val="FF0000"/>
              </w:rPr>
              <w:t>Islamic New Year</w:t>
            </w:r>
          </w:p>
          <w:p w14:paraId="3992308B" w14:textId="1277FD02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B4C62" w:rsidRPr="00190583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074C6DD2" w:rsidR="00AB4C62" w:rsidRPr="00350674" w:rsidRDefault="00AB4C62" w:rsidP="00AB4C62">
            <w:pPr>
              <w:rPr>
                <w:rFonts w:asciiTheme="majorHAnsi" w:hAnsiTheme="maj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B05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 xml:space="preserve">18 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 xml:space="preserve">Progress 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Tracker</w:t>
            </w:r>
            <w:r w:rsidRPr="00190583">
              <w:rPr>
                <w:rFonts w:asciiTheme="majorHAnsi" w:hAnsiTheme="majorHAnsi" w:cs="Times New Roman"/>
                <w:color w:val="00B050"/>
                <w:sz w:val="16"/>
                <w:szCs w:val="16"/>
              </w:rPr>
              <w:t>-</w:t>
            </w:r>
            <w:r w:rsidRPr="00190583">
              <w:rPr>
                <w:rFonts w:asciiTheme="majorHAnsi" w:hAnsiTheme="majorHAnsi"/>
                <w:color w:val="00B050"/>
                <w:sz w:val="16"/>
                <w:szCs w:val="16"/>
              </w:rPr>
              <w:t>Summer 2</w:t>
            </w:r>
          </w:p>
          <w:p w14:paraId="1B3E366A" w14:textId="63C6A54B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/>
                <w:b/>
                <w:color w:val="0070C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</w:rPr>
            </w:pPr>
          </w:p>
          <w:p w14:paraId="2A3E5545" w14:textId="5B274AFC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B4C62" w:rsidRPr="00190583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1A1DC524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/>
                <w:bCs/>
                <w:color w:val="0070C0"/>
                <w:sz w:val="16"/>
                <w:szCs w:val="16"/>
              </w:rPr>
            </w:pPr>
            <w:r w:rsidRPr="00190583">
              <w:rPr>
                <w:rFonts w:asciiTheme="majorHAnsi" w:hAnsiTheme="majorHAnsi"/>
                <w:b/>
                <w:color w:val="0070C0"/>
                <w:sz w:val="16"/>
                <w:szCs w:val="16"/>
              </w:rPr>
              <w:t>22</w:t>
            </w:r>
            <w:r w:rsidRPr="00190583">
              <w:rPr>
                <w:rFonts w:asciiTheme="majorHAnsi" w:hAnsiTheme="majorHAnsi"/>
                <w:bCs/>
                <w:color w:val="0070C0"/>
                <w:sz w:val="16"/>
                <w:szCs w:val="16"/>
              </w:rPr>
              <w:t xml:space="preserve"> Graduation </w:t>
            </w:r>
            <w:proofErr w:type="gramStart"/>
            <w:r w:rsidRPr="00190583">
              <w:rPr>
                <w:rFonts w:asciiTheme="majorHAnsi" w:hAnsiTheme="majorHAnsi"/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Pr="00190583">
              <w:rPr>
                <w:rFonts w:asciiTheme="majorHAnsi" w:hAnsiTheme="majorHAnsi"/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AB4C62" w:rsidRPr="00190583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AB4C62" w:rsidRPr="00190583" w:rsidRDefault="00AB4C62" w:rsidP="00AB4C62">
            <w:pPr>
              <w:rPr>
                <w:rFonts w:asciiTheme="majorHAnsi" w:hAnsiTheme="maj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AB4C62" w:rsidRPr="00190583" w:rsidRDefault="00AB4C62" w:rsidP="00AB4C62">
            <w:pPr>
              <w:jc w:val="center"/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</w:pPr>
            <w:r w:rsidRPr="00190583">
              <w:rPr>
                <w:rFonts w:asciiTheme="majorHAnsi" w:hAnsiTheme="maj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075F8C07" w:rsidR="00AB4C62" w:rsidRPr="00190583" w:rsidRDefault="00AB4C62" w:rsidP="00AB4C62">
            <w:pPr>
              <w:rPr>
                <w:rFonts w:asciiTheme="majorHAnsi" w:hAnsiTheme="maj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  <w:r w:rsidRPr="00190583">
              <w:rPr>
                <w:rFonts w:asciiTheme="majorHAnsi" w:hAnsiTheme="majorHAnsi"/>
                <w:b/>
                <w:bCs/>
                <w:color w:val="000000"/>
              </w:rPr>
              <w:t>30</w:t>
            </w:r>
            <w:r w:rsidRPr="00190583">
              <w:rPr>
                <w:rFonts w:asciiTheme="majorHAnsi" w:hAnsiTheme="majorHAnsi"/>
                <w:color w:val="000000"/>
              </w:rPr>
              <w:t xml:space="preserve"> Parent Consultation Day </w:t>
            </w:r>
          </w:p>
          <w:p w14:paraId="6AF04BFF" w14:textId="1AF808B5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color w:val="000000"/>
              </w:rPr>
            </w:pPr>
            <w:r w:rsidRPr="00190583">
              <w:rPr>
                <w:rFonts w:asciiTheme="majorHAnsi" w:hAnsiTheme="majorHAnsi"/>
                <w:color w:val="000000"/>
              </w:rPr>
              <w:t>(After School)</w:t>
            </w:r>
          </w:p>
          <w:p w14:paraId="59AC93BC" w14:textId="4A8D8D98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rPr>
                <w:rFonts w:asciiTheme="majorHAnsi" w:hAnsiTheme="majorHAnsi"/>
                <w:b/>
                <w:bCs/>
              </w:rPr>
            </w:pPr>
            <w:r w:rsidRPr="00190583">
              <w:rPr>
                <w:rStyle w:val="Hyperlink"/>
                <w:rFonts w:asciiTheme="majorHAnsi" w:hAnsiTheme="majorHAnsi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 w:rsidRPr="00190583">
              <w:rPr>
                <w:rStyle w:val="Hyperlink"/>
                <w:rFonts w:asciiTheme="majorHAnsi" w:hAnsiTheme="majorHAnsi"/>
                <w:b/>
                <w:bCs/>
                <w:color w:val="auto"/>
                <w:sz w:val="16"/>
                <w:szCs w:val="16"/>
                <w:u w:val="none"/>
              </w:rPr>
              <w:t xml:space="preserve">7  </w:t>
            </w:r>
            <w:r w:rsidRPr="00190583">
              <w:rPr>
                <w:rStyle w:val="Hyperlink"/>
                <w:rFonts w:asciiTheme="majorHAnsi" w:hAnsiTheme="majorHAnsi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90583">
              <w:rPr>
                <w:rStyle w:val="Hyperlink"/>
                <w:rFonts w:asciiTheme="majorHAnsi" w:hAnsiTheme="majorHAnsi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AB4C62" w:rsidRPr="00190583" w:rsidRDefault="00AB4C62" w:rsidP="00AB4C6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ajorHAnsi" w:hAnsiTheme="maj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7BEFB313" w14:textId="77777777" w:rsidR="00AE0EAA" w:rsidRDefault="00AE0EAA" w:rsidP="009E0347">
      <w:pPr>
        <w:rPr>
          <w:rFonts w:asciiTheme="majorHAnsi" w:hAnsiTheme="majorHAnsi"/>
          <w:b/>
          <w:bCs/>
        </w:rPr>
      </w:pPr>
    </w:p>
    <w:p w14:paraId="1C5229C5" w14:textId="77777777" w:rsidR="00AE0EAA" w:rsidRDefault="00AE0EAA" w:rsidP="009E0347">
      <w:pPr>
        <w:rPr>
          <w:rFonts w:asciiTheme="majorHAnsi" w:hAnsiTheme="majorHAnsi"/>
          <w:b/>
          <w:bCs/>
        </w:rPr>
      </w:pPr>
    </w:p>
    <w:p w14:paraId="3ABEF0DE" w14:textId="77777777" w:rsidR="00AE0EAA" w:rsidRDefault="00AE0EAA" w:rsidP="009E0347">
      <w:pPr>
        <w:rPr>
          <w:rFonts w:asciiTheme="majorHAnsi" w:hAnsiTheme="majorHAnsi"/>
          <w:b/>
          <w:bCs/>
        </w:rPr>
      </w:pPr>
    </w:p>
    <w:p w14:paraId="739549A2" w14:textId="17192576" w:rsidR="005610E2" w:rsidRDefault="009E0347" w:rsidP="009E0347">
      <w:pPr>
        <w:rPr>
          <w:rFonts w:asciiTheme="majorHAnsi" w:hAnsiTheme="majorHAnsi"/>
        </w:rPr>
      </w:pPr>
      <w:r w:rsidRPr="009E0347">
        <w:rPr>
          <w:rFonts w:asciiTheme="majorHAnsi" w:hAnsiTheme="majorHAnsi"/>
          <w:b/>
          <w:bCs/>
        </w:rPr>
        <w:t>MISSION STATEMENT</w:t>
      </w:r>
      <w:r w:rsidR="005610E2" w:rsidRPr="00E61101">
        <w:rPr>
          <w:rFonts w:asciiTheme="majorHAnsi" w:hAnsiTheme="majorHAnsi"/>
          <w:b/>
          <w:bCs/>
          <w:highlight w:val="yellow"/>
        </w:rPr>
        <w:t xml:space="preserve">:  </w:t>
      </w:r>
      <w:r w:rsidR="00191050" w:rsidRPr="00E61101">
        <w:rPr>
          <w:rFonts w:asciiTheme="majorHAnsi" w:hAnsiTheme="majorHAnsi"/>
          <w:highlight w:val="yellow"/>
        </w:rPr>
        <w:t>"Apply, analyze, and reflect on Islamic teachings for character building."​</w:t>
      </w:r>
    </w:p>
    <w:p w14:paraId="30FA6F34" w14:textId="6BFEBA6C" w:rsidR="005610E2" w:rsidRPr="00A206F7" w:rsidRDefault="00A206F7" w:rsidP="00A206F7">
      <w:pPr>
        <w:pStyle w:val="ListParagraph"/>
        <w:numPr>
          <w:ilvl w:val="0"/>
          <w:numId w:val="12"/>
        </w:numPr>
        <w:rPr>
          <w:rFonts w:asciiTheme="majorHAnsi" w:hAnsiTheme="majorHAnsi"/>
        </w:rPr>
      </w:pPr>
      <w:r w:rsidRPr="00A206F7">
        <w:rPr>
          <w:rFonts w:asciiTheme="majorHAnsi" w:hAnsiTheme="majorHAnsi"/>
          <w:b/>
          <w:bCs/>
        </w:rPr>
        <w:t>AIMS</w:t>
      </w:r>
      <w:r w:rsidR="005610E2" w:rsidRPr="00A206F7">
        <w:rPr>
          <w:rFonts w:asciiTheme="majorHAnsi" w:hAnsiTheme="majorHAnsi"/>
        </w:rPr>
        <w:t>​</w:t>
      </w:r>
    </w:p>
    <w:p w14:paraId="43465A24" w14:textId="76B76DE3" w:rsidR="0032412B" w:rsidRPr="0032412B" w:rsidRDefault="0032412B" w:rsidP="00A206F7">
      <w:pPr>
        <w:pStyle w:val="paragraph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rFonts w:asciiTheme="majorHAnsi" w:hAnsiTheme="majorHAnsi" w:cs="Arial"/>
          <w:sz w:val="8"/>
          <w:szCs w:val="8"/>
        </w:rPr>
      </w:pP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To provide </w:t>
      </w:r>
      <w:r w:rsidRPr="0032412B">
        <w:rPr>
          <w:rStyle w:val="annotation-e7014e1d-80f7-4b82-b06e-cadb85110514"/>
          <w:rFonts w:asciiTheme="majorHAnsi" w:hAnsiTheme="majorHAnsi" w:cs="Arial"/>
          <w:color w:val="000000"/>
          <w:position w:val="1"/>
        </w:rPr>
        <w:t>a holistic approach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 to</w:t>
      </w:r>
      <w:r w:rsidR="00AE0EAA">
        <w:rPr>
          <w:rStyle w:val="normaltextrun"/>
          <w:rFonts w:asciiTheme="majorHAnsi" w:hAnsiTheme="majorHAnsi" w:cs="Arial"/>
          <w:color w:val="000000"/>
          <w:position w:val="1"/>
        </w:rPr>
        <w:t xml:space="preserve"> 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understanding Islam's diverse</w:t>
      </w:r>
      <w:r w:rsidR="00AE0EAA">
        <w:rPr>
          <w:rStyle w:val="normaltextrun"/>
          <w:rFonts w:asciiTheme="majorHAnsi" w:hAnsiTheme="majorHAnsi" w:cs="Arial"/>
          <w:color w:val="000000"/>
          <w:position w:val="1"/>
        </w:rPr>
        <w:t xml:space="preserve"> 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topics.</w:t>
      </w:r>
      <w:r w:rsidRPr="0032412B">
        <w:rPr>
          <w:rStyle w:val="eop"/>
          <w:rFonts w:asciiTheme="majorHAnsi" w:hAnsiTheme="majorHAnsi" w:cs="Arial"/>
        </w:rPr>
        <w:t>​</w:t>
      </w:r>
    </w:p>
    <w:p w14:paraId="7CFCF4F6" w14:textId="75FF8C35" w:rsidR="0032412B" w:rsidRPr="0032412B" w:rsidRDefault="0032412B" w:rsidP="00A206F7">
      <w:pPr>
        <w:pStyle w:val="paragraph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rFonts w:asciiTheme="majorHAnsi" w:hAnsiTheme="majorHAnsi" w:cs="Arial"/>
          <w:sz w:val="8"/>
          <w:szCs w:val="8"/>
        </w:rPr>
      </w:pP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To encourage the diverse and</w:t>
      </w:r>
      <w:r w:rsidR="00AE0EAA">
        <w:rPr>
          <w:rStyle w:val="normaltextrun"/>
          <w:rFonts w:asciiTheme="majorHAnsi" w:hAnsiTheme="majorHAnsi" w:cs="Arial"/>
          <w:color w:val="000000"/>
          <w:position w:val="1"/>
        </w:rPr>
        <w:t xml:space="preserve"> 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analytical research on Islam.</w:t>
      </w:r>
      <w:r w:rsidRPr="0032412B">
        <w:rPr>
          <w:rStyle w:val="eop"/>
          <w:rFonts w:asciiTheme="majorHAnsi" w:hAnsiTheme="majorHAnsi" w:cs="Arial"/>
        </w:rPr>
        <w:t>​</w:t>
      </w:r>
    </w:p>
    <w:p w14:paraId="6888FAB2" w14:textId="145DD1EC" w:rsidR="004F2F9D" w:rsidRPr="004F2F9D" w:rsidRDefault="004F2F9D" w:rsidP="00A206F7">
      <w:pPr>
        <w:pStyle w:val="paragraph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ajorHAnsi" w:hAnsiTheme="majorHAnsi" w:cs="Arial"/>
          <w:sz w:val="8"/>
          <w:szCs w:val="8"/>
        </w:rPr>
      </w:pPr>
      <w:r w:rsidRPr="004F2F9D">
        <w:rPr>
          <w:rStyle w:val="normaltextrun"/>
          <w:rFonts w:asciiTheme="majorHAnsi" w:hAnsiTheme="majorHAnsi" w:cs="Arial"/>
          <w:color w:val="000000"/>
          <w:position w:val="1"/>
        </w:rPr>
        <w:t>To analyze the Qur’an and Hadith for developing Qur’anic mindset and character</w:t>
      </w:r>
    </w:p>
    <w:p w14:paraId="4F7A8A7B" w14:textId="0E04C868" w:rsidR="0032412B" w:rsidRPr="0032412B" w:rsidRDefault="0032412B" w:rsidP="00A206F7">
      <w:pPr>
        <w:pStyle w:val="paragraph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rFonts w:asciiTheme="majorHAnsi" w:hAnsiTheme="majorHAnsi" w:cs="Arial"/>
          <w:sz w:val="8"/>
          <w:szCs w:val="8"/>
        </w:rPr>
      </w:pP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To promote synthesis and</w:t>
      </w:r>
      <w:r w:rsidR="00AE0EAA">
        <w:rPr>
          <w:rStyle w:val="normaltextrun"/>
          <w:rFonts w:asciiTheme="majorHAnsi" w:hAnsiTheme="majorHAnsi" w:cs="Arial"/>
          <w:color w:val="000000"/>
          <w:position w:val="1"/>
        </w:rPr>
        <w:t xml:space="preserve"> 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application of Islamic values for</w:t>
      </w:r>
      <w:r w:rsidR="00AE0EAA">
        <w:rPr>
          <w:rStyle w:val="normaltextrun"/>
          <w:rFonts w:asciiTheme="majorHAnsi" w:hAnsiTheme="majorHAnsi" w:cs="Arial"/>
          <w:color w:val="000000"/>
          <w:position w:val="1"/>
        </w:rPr>
        <w:t xml:space="preserve"> </w:t>
      </w:r>
      <w:r w:rsidRPr="0032412B">
        <w:rPr>
          <w:rStyle w:val="normaltextrun"/>
          <w:rFonts w:asciiTheme="majorHAnsi" w:hAnsiTheme="majorHAnsi" w:cs="Arial"/>
          <w:color w:val="000000"/>
          <w:position w:val="1"/>
        </w:rPr>
        <w:t>real-life contexts.</w:t>
      </w:r>
      <w:r w:rsidRPr="0032412B">
        <w:rPr>
          <w:rStyle w:val="eop"/>
          <w:rFonts w:asciiTheme="majorHAnsi" w:hAnsiTheme="majorHAnsi" w:cs="Arial"/>
        </w:rPr>
        <w:t>​</w:t>
      </w:r>
    </w:p>
    <w:p w14:paraId="2B1F7324" w14:textId="77777777" w:rsidR="0032412B" w:rsidRDefault="0032412B" w:rsidP="0032412B">
      <w:pPr>
        <w:pStyle w:val="paragraph"/>
        <w:spacing w:before="0" w:beforeAutospacing="0" w:after="0" w:afterAutospacing="0"/>
        <w:ind w:left="669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52"/>
          <w:szCs w:val="52"/>
        </w:rPr>
        <w:t>​</w:t>
      </w:r>
    </w:p>
    <w:p w14:paraId="28F41A70" w14:textId="1C2FDF46" w:rsidR="004E34F2" w:rsidRPr="00190583" w:rsidRDefault="00191050" w:rsidP="009E0347">
      <w:pPr>
        <w:rPr>
          <w:rFonts w:asciiTheme="majorHAnsi" w:hAnsiTheme="majorHAnsi"/>
        </w:rPr>
      </w:pPr>
      <w:r w:rsidRPr="00191050">
        <w:rPr>
          <w:rFonts w:asciiTheme="majorHAnsi" w:hAnsiTheme="majorHAnsi"/>
        </w:rPr>
        <w:br/>
      </w:r>
    </w:p>
    <w:sectPr w:rsidR="004E34F2" w:rsidRPr="00190583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88EB1" w14:textId="77777777" w:rsidR="00C63DBF" w:rsidRDefault="00C63DBF" w:rsidP="00381F65">
      <w:r>
        <w:separator/>
      </w:r>
    </w:p>
  </w:endnote>
  <w:endnote w:type="continuationSeparator" w:id="0">
    <w:p w14:paraId="0223C238" w14:textId="77777777" w:rsidR="00C63DBF" w:rsidRDefault="00C63DBF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fees Nastaleeq">
    <w:altName w:val="Arial"/>
    <w:panose1 w:val="02000500000000020002"/>
    <w:charset w:val="00"/>
    <w:family w:val="auto"/>
    <w:pitch w:val="variable"/>
    <w:sig w:usb0="00002007" w:usb1="00000000" w:usb2="00000000" w:usb3="00000000" w:csb0="0000004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7EEF8" w14:textId="77777777" w:rsidR="00C63DBF" w:rsidRDefault="00C63DBF" w:rsidP="00381F65">
      <w:r>
        <w:separator/>
      </w:r>
    </w:p>
  </w:footnote>
  <w:footnote w:type="continuationSeparator" w:id="0">
    <w:p w14:paraId="1D822EB8" w14:textId="77777777" w:rsidR="00C63DBF" w:rsidRDefault="00C63DBF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01D7E"/>
    <w:multiLevelType w:val="multilevel"/>
    <w:tmpl w:val="1F8A78B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0615C7F"/>
    <w:multiLevelType w:val="multilevel"/>
    <w:tmpl w:val="8D4AD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EC254C1"/>
    <w:multiLevelType w:val="multilevel"/>
    <w:tmpl w:val="76B0A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10"/>
  </w:num>
  <w:num w:numId="2" w16cid:durableId="1263298540">
    <w:abstractNumId w:val="7"/>
  </w:num>
  <w:num w:numId="3" w16cid:durableId="1919289505">
    <w:abstractNumId w:val="4"/>
  </w:num>
  <w:num w:numId="4" w16cid:durableId="1203983617">
    <w:abstractNumId w:val="12"/>
  </w:num>
  <w:num w:numId="5" w16cid:durableId="433866043">
    <w:abstractNumId w:val="9"/>
  </w:num>
  <w:num w:numId="6" w16cid:durableId="1880773622">
    <w:abstractNumId w:val="1"/>
  </w:num>
  <w:num w:numId="7" w16cid:durableId="1152671367">
    <w:abstractNumId w:val="5"/>
  </w:num>
  <w:num w:numId="8" w16cid:durableId="638072048">
    <w:abstractNumId w:val="6"/>
  </w:num>
  <w:num w:numId="9" w16cid:durableId="1035470445">
    <w:abstractNumId w:val="13"/>
  </w:num>
  <w:num w:numId="10" w16cid:durableId="988755269">
    <w:abstractNumId w:val="2"/>
  </w:num>
  <w:num w:numId="11" w16cid:durableId="139621746">
    <w:abstractNumId w:val="11"/>
  </w:num>
  <w:num w:numId="12" w16cid:durableId="1835490890">
    <w:abstractNumId w:val="3"/>
  </w:num>
  <w:num w:numId="13" w16cid:durableId="251205982">
    <w:abstractNumId w:val="8"/>
  </w:num>
  <w:num w:numId="14" w16cid:durableId="667909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16AE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0E9A"/>
    <w:rsid w:val="00061422"/>
    <w:rsid w:val="0006183D"/>
    <w:rsid w:val="0006409A"/>
    <w:rsid w:val="00064660"/>
    <w:rsid w:val="00066877"/>
    <w:rsid w:val="000704E3"/>
    <w:rsid w:val="00073AD6"/>
    <w:rsid w:val="00073CB4"/>
    <w:rsid w:val="0008402E"/>
    <w:rsid w:val="0009028D"/>
    <w:rsid w:val="000921E6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64A7"/>
    <w:rsid w:val="000D113C"/>
    <w:rsid w:val="000D65C0"/>
    <w:rsid w:val="000D71EF"/>
    <w:rsid w:val="000D7232"/>
    <w:rsid w:val="000E213D"/>
    <w:rsid w:val="000E246A"/>
    <w:rsid w:val="000F0448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06EA0"/>
    <w:rsid w:val="00110481"/>
    <w:rsid w:val="00110500"/>
    <w:rsid w:val="00110A7C"/>
    <w:rsid w:val="001114AC"/>
    <w:rsid w:val="00111DF4"/>
    <w:rsid w:val="001121E1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0774"/>
    <w:rsid w:val="001521FA"/>
    <w:rsid w:val="00153EFD"/>
    <w:rsid w:val="001547C9"/>
    <w:rsid w:val="00155CA4"/>
    <w:rsid w:val="001576B9"/>
    <w:rsid w:val="00157B2C"/>
    <w:rsid w:val="0016133B"/>
    <w:rsid w:val="00161543"/>
    <w:rsid w:val="00164845"/>
    <w:rsid w:val="001651FD"/>
    <w:rsid w:val="001750FD"/>
    <w:rsid w:val="0018357C"/>
    <w:rsid w:val="00185676"/>
    <w:rsid w:val="0018729A"/>
    <w:rsid w:val="00190583"/>
    <w:rsid w:val="00191050"/>
    <w:rsid w:val="001918D7"/>
    <w:rsid w:val="001966E2"/>
    <w:rsid w:val="001976A6"/>
    <w:rsid w:val="001A0A65"/>
    <w:rsid w:val="001A1B28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1041"/>
    <w:rsid w:val="001C6AA1"/>
    <w:rsid w:val="001C74E1"/>
    <w:rsid w:val="001D1D30"/>
    <w:rsid w:val="001D51D2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4F04"/>
    <w:rsid w:val="00205AB7"/>
    <w:rsid w:val="0020796E"/>
    <w:rsid w:val="002107FE"/>
    <w:rsid w:val="00211F96"/>
    <w:rsid w:val="0022031D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2697"/>
    <w:rsid w:val="00243220"/>
    <w:rsid w:val="00243924"/>
    <w:rsid w:val="0024565D"/>
    <w:rsid w:val="002456BD"/>
    <w:rsid w:val="00245AB3"/>
    <w:rsid w:val="00250B97"/>
    <w:rsid w:val="0025128A"/>
    <w:rsid w:val="002527D3"/>
    <w:rsid w:val="00252A66"/>
    <w:rsid w:val="00254CB5"/>
    <w:rsid w:val="0025573C"/>
    <w:rsid w:val="00256615"/>
    <w:rsid w:val="002602DF"/>
    <w:rsid w:val="00263751"/>
    <w:rsid w:val="00267119"/>
    <w:rsid w:val="00270895"/>
    <w:rsid w:val="00271AB7"/>
    <w:rsid w:val="00273906"/>
    <w:rsid w:val="00281457"/>
    <w:rsid w:val="00294A55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C54CF"/>
    <w:rsid w:val="002D04EA"/>
    <w:rsid w:val="002D10F3"/>
    <w:rsid w:val="002D14AE"/>
    <w:rsid w:val="002D5952"/>
    <w:rsid w:val="002E195F"/>
    <w:rsid w:val="002F054F"/>
    <w:rsid w:val="002F26B9"/>
    <w:rsid w:val="002F3877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12B"/>
    <w:rsid w:val="00324404"/>
    <w:rsid w:val="00324B10"/>
    <w:rsid w:val="00325C0B"/>
    <w:rsid w:val="00327F13"/>
    <w:rsid w:val="00331380"/>
    <w:rsid w:val="003316D6"/>
    <w:rsid w:val="0034157B"/>
    <w:rsid w:val="00343F6D"/>
    <w:rsid w:val="0034435B"/>
    <w:rsid w:val="00350674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5282"/>
    <w:rsid w:val="003B6199"/>
    <w:rsid w:val="003B7719"/>
    <w:rsid w:val="003B7DDC"/>
    <w:rsid w:val="003B7ED3"/>
    <w:rsid w:val="003C1148"/>
    <w:rsid w:val="003C6C89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02CC"/>
    <w:rsid w:val="004340C2"/>
    <w:rsid w:val="00434637"/>
    <w:rsid w:val="004358B7"/>
    <w:rsid w:val="00436468"/>
    <w:rsid w:val="004372BD"/>
    <w:rsid w:val="0044143E"/>
    <w:rsid w:val="00442A9F"/>
    <w:rsid w:val="00445446"/>
    <w:rsid w:val="00453740"/>
    <w:rsid w:val="0045677D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685A"/>
    <w:rsid w:val="00482AA2"/>
    <w:rsid w:val="00483319"/>
    <w:rsid w:val="00483403"/>
    <w:rsid w:val="00485869"/>
    <w:rsid w:val="00495A76"/>
    <w:rsid w:val="00496B8F"/>
    <w:rsid w:val="004A1CAD"/>
    <w:rsid w:val="004A2804"/>
    <w:rsid w:val="004A3741"/>
    <w:rsid w:val="004B29DC"/>
    <w:rsid w:val="004B53AA"/>
    <w:rsid w:val="004B7271"/>
    <w:rsid w:val="004B7EF0"/>
    <w:rsid w:val="004C025F"/>
    <w:rsid w:val="004C0272"/>
    <w:rsid w:val="004C170A"/>
    <w:rsid w:val="004C2A4B"/>
    <w:rsid w:val="004C36F0"/>
    <w:rsid w:val="004C4323"/>
    <w:rsid w:val="004C60FE"/>
    <w:rsid w:val="004D2629"/>
    <w:rsid w:val="004D2A13"/>
    <w:rsid w:val="004E07CB"/>
    <w:rsid w:val="004E20B6"/>
    <w:rsid w:val="004E2F25"/>
    <w:rsid w:val="004E34F2"/>
    <w:rsid w:val="004E6A95"/>
    <w:rsid w:val="004F2F9D"/>
    <w:rsid w:val="004F39B3"/>
    <w:rsid w:val="004F3F58"/>
    <w:rsid w:val="004F474A"/>
    <w:rsid w:val="004F799B"/>
    <w:rsid w:val="00501DC1"/>
    <w:rsid w:val="00505257"/>
    <w:rsid w:val="00505FD5"/>
    <w:rsid w:val="00506CB4"/>
    <w:rsid w:val="00510BFF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04A8"/>
    <w:rsid w:val="005462B0"/>
    <w:rsid w:val="00546665"/>
    <w:rsid w:val="005466B2"/>
    <w:rsid w:val="00554869"/>
    <w:rsid w:val="0055550D"/>
    <w:rsid w:val="005575DD"/>
    <w:rsid w:val="005610E2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02C1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2722"/>
    <w:rsid w:val="005B3D5A"/>
    <w:rsid w:val="005B55F1"/>
    <w:rsid w:val="005B5F00"/>
    <w:rsid w:val="005B7091"/>
    <w:rsid w:val="005C136A"/>
    <w:rsid w:val="005C3644"/>
    <w:rsid w:val="005C5759"/>
    <w:rsid w:val="005C74A3"/>
    <w:rsid w:val="005D190F"/>
    <w:rsid w:val="005D2078"/>
    <w:rsid w:val="005D4975"/>
    <w:rsid w:val="005D5CD9"/>
    <w:rsid w:val="005D6233"/>
    <w:rsid w:val="005D6A98"/>
    <w:rsid w:val="005D7028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26939"/>
    <w:rsid w:val="006334D6"/>
    <w:rsid w:val="0064279B"/>
    <w:rsid w:val="00643256"/>
    <w:rsid w:val="006460AD"/>
    <w:rsid w:val="00650463"/>
    <w:rsid w:val="0065248A"/>
    <w:rsid w:val="006526C3"/>
    <w:rsid w:val="0065417F"/>
    <w:rsid w:val="00660EEF"/>
    <w:rsid w:val="006618DC"/>
    <w:rsid w:val="00662E3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A7FB3"/>
    <w:rsid w:val="006B1F3C"/>
    <w:rsid w:val="006B3D5F"/>
    <w:rsid w:val="006B6089"/>
    <w:rsid w:val="006B63F2"/>
    <w:rsid w:val="006B6A09"/>
    <w:rsid w:val="006B6D99"/>
    <w:rsid w:val="006B7EA5"/>
    <w:rsid w:val="006C0CF2"/>
    <w:rsid w:val="006C74B2"/>
    <w:rsid w:val="006C7F90"/>
    <w:rsid w:val="006D089C"/>
    <w:rsid w:val="006D1C49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07C57"/>
    <w:rsid w:val="0071072F"/>
    <w:rsid w:val="007111E1"/>
    <w:rsid w:val="00711882"/>
    <w:rsid w:val="00711B5A"/>
    <w:rsid w:val="007130B6"/>
    <w:rsid w:val="007141A0"/>
    <w:rsid w:val="007147DE"/>
    <w:rsid w:val="007200D5"/>
    <w:rsid w:val="00721CD8"/>
    <w:rsid w:val="00723C55"/>
    <w:rsid w:val="007251B9"/>
    <w:rsid w:val="00726D3B"/>
    <w:rsid w:val="007321D7"/>
    <w:rsid w:val="00732E97"/>
    <w:rsid w:val="00734419"/>
    <w:rsid w:val="0074130C"/>
    <w:rsid w:val="007418AB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1B03"/>
    <w:rsid w:val="00782812"/>
    <w:rsid w:val="00783CD4"/>
    <w:rsid w:val="007846EC"/>
    <w:rsid w:val="00784D49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1815"/>
    <w:rsid w:val="008329D0"/>
    <w:rsid w:val="00832FCC"/>
    <w:rsid w:val="0083398F"/>
    <w:rsid w:val="00834013"/>
    <w:rsid w:val="00837DE8"/>
    <w:rsid w:val="00840878"/>
    <w:rsid w:val="008440A5"/>
    <w:rsid w:val="008464BA"/>
    <w:rsid w:val="008464DF"/>
    <w:rsid w:val="0084694A"/>
    <w:rsid w:val="008504AE"/>
    <w:rsid w:val="00850BAD"/>
    <w:rsid w:val="00850DB4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77BFC"/>
    <w:rsid w:val="0088355F"/>
    <w:rsid w:val="0088654F"/>
    <w:rsid w:val="008868A3"/>
    <w:rsid w:val="0088758B"/>
    <w:rsid w:val="008877E7"/>
    <w:rsid w:val="00890B33"/>
    <w:rsid w:val="00891422"/>
    <w:rsid w:val="008954F1"/>
    <w:rsid w:val="008958AD"/>
    <w:rsid w:val="008A10A1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D6F68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34FB"/>
    <w:rsid w:val="0095319A"/>
    <w:rsid w:val="0095655A"/>
    <w:rsid w:val="0096097F"/>
    <w:rsid w:val="00961F7C"/>
    <w:rsid w:val="00962299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87287"/>
    <w:rsid w:val="00996D4A"/>
    <w:rsid w:val="009A01DF"/>
    <w:rsid w:val="009A18B3"/>
    <w:rsid w:val="009A1D17"/>
    <w:rsid w:val="009A2AF9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3C38"/>
    <w:rsid w:val="009D43A2"/>
    <w:rsid w:val="009D7111"/>
    <w:rsid w:val="009E0347"/>
    <w:rsid w:val="009E0C63"/>
    <w:rsid w:val="009E0F49"/>
    <w:rsid w:val="009E335D"/>
    <w:rsid w:val="009E596B"/>
    <w:rsid w:val="009E61FB"/>
    <w:rsid w:val="009E6F1C"/>
    <w:rsid w:val="009E79A5"/>
    <w:rsid w:val="009F0A86"/>
    <w:rsid w:val="009F35FC"/>
    <w:rsid w:val="00A049D4"/>
    <w:rsid w:val="00A04BB8"/>
    <w:rsid w:val="00A10B88"/>
    <w:rsid w:val="00A12EF9"/>
    <w:rsid w:val="00A1319D"/>
    <w:rsid w:val="00A206F7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076C"/>
    <w:rsid w:val="00A51A94"/>
    <w:rsid w:val="00A53B65"/>
    <w:rsid w:val="00A53D94"/>
    <w:rsid w:val="00A60C54"/>
    <w:rsid w:val="00A60F4E"/>
    <w:rsid w:val="00A61681"/>
    <w:rsid w:val="00A62D4A"/>
    <w:rsid w:val="00A70B5A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85E62"/>
    <w:rsid w:val="00A92B40"/>
    <w:rsid w:val="00A92B4F"/>
    <w:rsid w:val="00A94EB9"/>
    <w:rsid w:val="00A960F1"/>
    <w:rsid w:val="00AA0F7F"/>
    <w:rsid w:val="00AA296E"/>
    <w:rsid w:val="00AA4848"/>
    <w:rsid w:val="00AA4B8C"/>
    <w:rsid w:val="00AA662C"/>
    <w:rsid w:val="00AA6AA7"/>
    <w:rsid w:val="00AA6B49"/>
    <w:rsid w:val="00AA747D"/>
    <w:rsid w:val="00AB03BC"/>
    <w:rsid w:val="00AB4B5B"/>
    <w:rsid w:val="00AB4C62"/>
    <w:rsid w:val="00AB5834"/>
    <w:rsid w:val="00AB73E2"/>
    <w:rsid w:val="00AC0778"/>
    <w:rsid w:val="00AC4CE4"/>
    <w:rsid w:val="00AD06AF"/>
    <w:rsid w:val="00AD21F9"/>
    <w:rsid w:val="00AD286E"/>
    <w:rsid w:val="00AD3715"/>
    <w:rsid w:val="00AD5D1B"/>
    <w:rsid w:val="00AE0EAA"/>
    <w:rsid w:val="00AE385F"/>
    <w:rsid w:val="00AE3F84"/>
    <w:rsid w:val="00AE47C1"/>
    <w:rsid w:val="00AF0E03"/>
    <w:rsid w:val="00AF21EB"/>
    <w:rsid w:val="00AF2D4B"/>
    <w:rsid w:val="00AF3251"/>
    <w:rsid w:val="00AF5C9D"/>
    <w:rsid w:val="00AF695B"/>
    <w:rsid w:val="00B035BA"/>
    <w:rsid w:val="00B038FF"/>
    <w:rsid w:val="00B041BD"/>
    <w:rsid w:val="00B10BF1"/>
    <w:rsid w:val="00B111D1"/>
    <w:rsid w:val="00B11F6D"/>
    <w:rsid w:val="00B202E4"/>
    <w:rsid w:val="00B2044A"/>
    <w:rsid w:val="00B21AA4"/>
    <w:rsid w:val="00B302BA"/>
    <w:rsid w:val="00B30B81"/>
    <w:rsid w:val="00B311FB"/>
    <w:rsid w:val="00B31675"/>
    <w:rsid w:val="00B322BB"/>
    <w:rsid w:val="00B36A62"/>
    <w:rsid w:val="00B37E6C"/>
    <w:rsid w:val="00B4121F"/>
    <w:rsid w:val="00B50007"/>
    <w:rsid w:val="00B52C9E"/>
    <w:rsid w:val="00B54BB0"/>
    <w:rsid w:val="00B57F60"/>
    <w:rsid w:val="00B610E3"/>
    <w:rsid w:val="00B619FB"/>
    <w:rsid w:val="00B61AD2"/>
    <w:rsid w:val="00B6602A"/>
    <w:rsid w:val="00B66E6C"/>
    <w:rsid w:val="00B71A2D"/>
    <w:rsid w:val="00B73341"/>
    <w:rsid w:val="00B7796D"/>
    <w:rsid w:val="00B85675"/>
    <w:rsid w:val="00B87CDB"/>
    <w:rsid w:val="00B916DB"/>
    <w:rsid w:val="00B929A0"/>
    <w:rsid w:val="00B92BD3"/>
    <w:rsid w:val="00B9453D"/>
    <w:rsid w:val="00B96767"/>
    <w:rsid w:val="00B96A8F"/>
    <w:rsid w:val="00BA0169"/>
    <w:rsid w:val="00BA3823"/>
    <w:rsid w:val="00BA5A78"/>
    <w:rsid w:val="00BB37E9"/>
    <w:rsid w:val="00BC1E4D"/>
    <w:rsid w:val="00BC3156"/>
    <w:rsid w:val="00BC3C89"/>
    <w:rsid w:val="00BC4254"/>
    <w:rsid w:val="00BD1177"/>
    <w:rsid w:val="00BD1545"/>
    <w:rsid w:val="00BD1616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43540"/>
    <w:rsid w:val="00C5490C"/>
    <w:rsid w:val="00C55156"/>
    <w:rsid w:val="00C565FF"/>
    <w:rsid w:val="00C63DBF"/>
    <w:rsid w:val="00C700C0"/>
    <w:rsid w:val="00C72598"/>
    <w:rsid w:val="00C72614"/>
    <w:rsid w:val="00C74265"/>
    <w:rsid w:val="00C743E6"/>
    <w:rsid w:val="00C74C76"/>
    <w:rsid w:val="00C74DB9"/>
    <w:rsid w:val="00C76BE6"/>
    <w:rsid w:val="00C828D4"/>
    <w:rsid w:val="00C875B6"/>
    <w:rsid w:val="00C94362"/>
    <w:rsid w:val="00C94D17"/>
    <w:rsid w:val="00C96F37"/>
    <w:rsid w:val="00C976E0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C7631"/>
    <w:rsid w:val="00CD278C"/>
    <w:rsid w:val="00CD406C"/>
    <w:rsid w:val="00CD4ECE"/>
    <w:rsid w:val="00CD5039"/>
    <w:rsid w:val="00CD73AF"/>
    <w:rsid w:val="00CE0C67"/>
    <w:rsid w:val="00CE12BA"/>
    <w:rsid w:val="00CE20A7"/>
    <w:rsid w:val="00CE21C6"/>
    <w:rsid w:val="00CE5BA6"/>
    <w:rsid w:val="00CE66AF"/>
    <w:rsid w:val="00CF079C"/>
    <w:rsid w:val="00CF0AD5"/>
    <w:rsid w:val="00CF4179"/>
    <w:rsid w:val="00CF5C3F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3C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3D7"/>
    <w:rsid w:val="00D92A7F"/>
    <w:rsid w:val="00D93563"/>
    <w:rsid w:val="00D93EEB"/>
    <w:rsid w:val="00D943D3"/>
    <w:rsid w:val="00D946F5"/>
    <w:rsid w:val="00D962A2"/>
    <w:rsid w:val="00DA3B0F"/>
    <w:rsid w:val="00DA639C"/>
    <w:rsid w:val="00DB0549"/>
    <w:rsid w:val="00DB38B4"/>
    <w:rsid w:val="00DB42DF"/>
    <w:rsid w:val="00DB4478"/>
    <w:rsid w:val="00DB6560"/>
    <w:rsid w:val="00DC0440"/>
    <w:rsid w:val="00DC0C2C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725C"/>
    <w:rsid w:val="00E0144C"/>
    <w:rsid w:val="00E046D8"/>
    <w:rsid w:val="00E15127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1101"/>
    <w:rsid w:val="00E6251C"/>
    <w:rsid w:val="00E64F4D"/>
    <w:rsid w:val="00E679EC"/>
    <w:rsid w:val="00E73F38"/>
    <w:rsid w:val="00E75E12"/>
    <w:rsid w:val="00E7771F"/>
    <w:rsid w:val="00E81AEA"/>
    <w:rsid w:val="00E82196"/>
    <w:rsid w:val="00E829B8"/>
    <w:rsid w:val="00E85E51"/>
    <w:rsid w:val="00E87AD9"/>
    <w:rsid w:val="00E92568"/>
    <w:rsid w:val="00E93CD8"/>
    <w:rsid w:val="00EA1E42"/>
    <w:rsid w:val="00EA1FDC"/>
    <w:rsid w:val="00EA2835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4345F"/>
    <w:rsid w:val="00F50572"/>
    <w:rsid w:val="00F50EA6"/>
    <w:rsid w:val="00F542CD"/>
    <w:rsid w:val="00F54360"/>
    <w:rsid w:val="00F561FE"/>
    <w:rsid w:val="00F569FB"/>
    <w:rsid w:val="00F60C74"/>
    <w:rsid w:val="00F61599"/>
    <w:rsid w:val="00F61A1E"/>
    <w:rsid w:val="00F66326"/>
    <w:rsid w:val="00F674B8"/>
    <w:rsid w:val="00F71482"/>
    <w:rsid w:val="00F71BD0"/>
    <w:rsid w:val="00F76BAF"/>
    <w:rsid w:val="00F811AC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C01"/>
    <w:rsid w:val="00FB4E03"/>
    <w:rsid w:val="00FB57B7"/>
    <w:rsid w:val="00FC2B5A"/>
    <w:rsid w:val="00FC4669"/>
    <w:rsid w:val="00FC4BA0"/>
    <w:rsid w:val="00FC50D8"/>
    <w:rsid w:val="00FC5E63"/>
    <w:rsid w:val="00FD0F75"/>
    <w:rsid w:val="00FD47F1"/>
    <w:rsid w:val="00FE03C6"/>
    <w:rsid w:val="00FE2E57"/>
    <w:rsid w:val="00FE392F"/>
    <w:rsid w:val="00FF0C7D"/>
    <w:rsid w:val="00FF2446"/>
    <w:rsid w:val="00FF3970"/>
    <w:rsid w:val="00FF4CC3"/>
    <w:rsid w:val="3F0E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73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customStyle="1" w:styleId="paragraph">
    <w:name w:val="paragraph"/>
    <w:basedOn w:val="Normal"/>
    <w:rsid w:val="0032412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2412B"/>
  </w:style>
  <w:style w:type="character" w:customStyle="1" w:styleId="annotation-e7014e1d-80f7-4b82-b06e-cadb85110514">
    <w:name w:val="annotation-e7014e1d-80f7-4b82-b06e-cadb85110514"/>
    <w:basedOn w:val="DefaultParagraphFont"/>
    <w:rsid w:val="0032412B"/>
  </w:style>
  <w:style w:type="character" w:customStyle="1" w:styleId="eop">
    <w:name w:val="eop"/>
    <w:basedOn w:val="DefaultParagraphFont"/>
    <w:rsid w:val="0032412B"/>
  </w:style>
  <w:style w:type="character" w:customStyle="1" w:styleId="annotation-661acd08-a88b-432c-8c45-04da0894c529">
    <w:name w:val="annotation-661acd08-a88b-432c-8c45-04da0894c529"/>
    <w:basedOn w:val="DefaultParagraphFont"/>
    <w:rsid w:val="00324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B6C910-7BA9-4BDD-B8A2-6DF1539CF79E}"/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22</Words>
  <Characters>5262</Characters>
  <Application>Microsoft Office Word</Application>
  <DocSecurity>4</DocSecurity>
  <Lines>43</Lines>
  <Paragraphs>12</Paragraphs>
  <ScaleCrop>false</ScaleCrop>
  <Company>Naveed Computer LLC (04 - 2638740)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Naheed Alam</cp:lastModifiedBy>
  <cp:revision>2</cp:revision>
  <cp:lastPrinted>2019-04-10T20:17:00Z</cp:lastPrinted>
  <dcterms:created xsi:type="dcterms:W3CDTF">2026-06-19T04:46:00Z</dcterms:created>
  <dcterms:modified xsi:type="dcterms:W3CDTF">2026-06-19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